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683" w:type="dxa"/>
        <w:tblInd w:w="-165" w:type="dxa"/>
        <w:tblBorders>
          <w:top w:val="single" w:sz="18" w:space="0" w:color="1F497D" w:themeColor="text2"/>
          <w:left w:val="single" w:sz="18" w:space="0" w:color="1F497D" w:themeColor="text2"/>
          <w:bottom w:val="single" w:sz="18" w:space="0" w:color="1F497D" w:themeColor="text2"/>
          <w:right w:val="single" w:sz="18" w:space="0" w:color="1F497D" w:themeColor="text2"/>
          <w:insideH w:val="single" w:sz="18" w:space="0" w:color="1F497D" w:themeColor="text2"/>
          <w:insideV w:val="single" w:sz="18" w:space="0" w:color="1F497D" w:themeColor="text2"/>
        </w:tblBorders>
        <w:tblLook w:val="04A0" w:firstRow="1" w:lastRow="0" w:firstColumn="1" w:lastColumn="0" w:noHBand="0" w:noVBand="1"/>
      </w:tblPr>
      <w:tblGrid>
        <w:gridCol w:w="9683"/>
      </w:tblGrid>
      <w:tr w:rsidR="006945B1" w14:paraId="15A42924" w14:textId="77777777" w:rsidTr="00921BB7">
        <w:trPr>
          <w:trHeight w:val="1198"/>
        </w:trPr>
        <w:tc>
          <w:tcPr>
            <w:tcW w:w="9683" w:type="dxa"/>
          </w:tcPr>
          <w:p w14:paraId="7708054C" w14:textId="77777777" w:rsidR="0053418E" w:rsidRPr="0053418E" w:rsidRDefault="0053418E" w:rsidP="000A5F22">
            <w:pPr>
              <w:spacing w:before="240" w:after="240"/>
              <w:jc w:val="center"/>
              <w:rPr>
                <w:rFonts w:ascii="Arial" w:hAnsi="Arial" w:cs="Arial"/>
                <w:b/>
                <w:sz w:val="36"/>
                <w:szCs w:val="36"/>
              </w:rPr>
            </w:pPr>
            <w:r w:rsidRPr="0053418E">
              <w:rPr>
                <w:rFonts w:ascii="Arial" w:hAnsi="Arial" w:cs="Arial"/>
                <w:b/>
                <w:sz w:val="36"/>
                <w:szCs w:val="36"/>
              </w:rPr>
              <w:t>Human Tissue in Research</w:t>
            </w:r>
          </w:p>
          <w:p w14:paraId="2BAC8CD9" w14:textId="27C2887E" w:rsidR="006945B1" w:rsidRPr="000A5F22" w:rsidRDefault="0053418E" w:rsidP="000A5F22">
            <w:pPr>
              <w:spacing w:before="240" w:after="240"/>
              <w:jc w:val="center"/>
              <w:rPr>
                <w:rFonts w:ascii="Arial" w:hAnsi="Arial" w:cs="Arial"/>
                <w:b/>
                <w:sz w:val="44"/>
                <w:szCs w:val="44"/>
              </w:rPr>
            </w:pPr>
            <w:r w:rsidRPr="00D87A82">
              <w:rPr>
                <w:rFonts w:ascii="Arial" w:hAnsi="Arial" w:cs="Arial"/>
                <w:b/>
                <w:sz w:val="32"/>
                <w:szCs w:val="32"/>
              </w:rPr>
              <w:t>HTA-TEMPLATE-</w:t>
            </w:r>
            <w:r w:rsidR="00514532" w:rsidRPr="00D87A82">
              <w:rPr>
                <w:rFonts w:ascii="Arial" w:hAnsi="Arial" w:cs="Arial"/>
                <w:b/>
                <w:sz w:val="32"/>
                <w:szCs w:val="32"/>
              </w:rPr>
              <w:t>Training Log</w:t>
            </w:r>
          </w:p>
        </w:tc>
      </w:tr>
    </w:tbl>
    <w:p w14:paraId="7B27F177" w14:textId="1CCBF07B" w:rsidR="00BD274F" w:rsidRPr="00BD274F" w:rsidRDefault="00BD274F" w:rsidP="00C113F5">
      <w:pPr>
        <w:pStyle w:val="ListParagraph"/>
        <w:numPr>
          <w:ilvl w:val="0"/>
          <w:numId w:val="6"/>
        </w:numPr>
        <w:spacing w:before="240"/>
        <w:jc w:val="both"/>
        <w:rPr>
          <w:rFonts w:ascii="Arial" w:hAnsi="Arial" w:cs="Arial"/>
          <w:b/>
          <w:bCs/>
        </w:rPr>
      </w:pPr>
      <w:r w:rsidRPr="00BD274F">
        <w:rPr>
          <w:rFonts w:ascii="Arial" w:hAnsi="Arial" w:cs="Arial"/>
          <w:b/>
          <w:bCs/>
        </w:rPr>
        <w:t>Purpose</w:t>
      </w:r>
    </w:p>
    <w:p w14:paraId="137065C0" w14:textId="77777777" w:rsidR="00BD274F" w:rsidRDefault="00BD274F" w:rsidP="000D19DF">
      <w:pPr>
        <w:jc w:val="both"/>
        <w:rPr>
          <w:rFonts w:ascii="Arial" w:hAnsi="Arial" w:cs="Arial"/>
        </w:rPr>
      </w:pPr>
    </w:p>
    <w:p w14:paraId="5CC23505" w14:textId="425B20F2" w:rsidR="000D19DF" w:rsidRDefault="000D19DF" w:rsidP="00316E12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A</w:t>
      </w:r>
      <w:r w:rsidRPr="007B026E">
        <w:rPr>
          <w:rFonts w:ascii="Arial" w:hAnsi="Arial" w:cs="Arial"/>
        </w:rPr>
        <w:t>ll staff</w:t>
      </w:r>
      <w:r>
        <w:rPr>
          <w:rFonts w:ascii="Arial" w:hAnsi="Arial" w:cs="Arial"/>
        </w:rPr>
        <w:t xml:space="preserve"> </w:t>
      </w:r>
      <w:r w:rsidRPr="007B026E">
        <w:rPr>
          <w:rFonts w:ascii="Arial" w:hAnsi="Arial" w:cs="Arial"/>
        </w:rPr>
        <w:t>involved in current and historical human tissue activities</w:t>
      </w:r>
      <w:r>
        <w:rPr>
          <w:rFonts w:ascii="Arial" w:hAnsi="Arial" w:cs="Arial"/>
        </w:rPr>
        <w:t xml:space="preserve"> should be</w:t>
      </w:r>
      <w:r w:rsidRPr="007B026E">
        <w:rPr>
          <w:rFonts w:ascii="Arial" w:hAnsi="Arial" w:cs="Arial"/>
        </w:rPr>
        <w:t xml:space="preserve"> aware of the required</w:t>
      </w:r>
      <w:r>
        <w:rPr>
          <w:rFonts w:ascii="Arial" w:hAnsi="Arial" w:cs="Arial"/>
        </w:rPr>
        <w:t xml:space="preserve"> </w:t>
      </w:r>
      <w:r w:rsidRPr="007B026E">
        <w:rPr>
          <w:rFonts w:ascii="Arial" w:hAnsi="Arial" w:cs="Arial"/>
        </w:rPr>
        <w:t xml:space="preserve">training to ensure compliance with </w:t>
      </w:r>
      <w:r w:rsidR="00B8585F">
        <w:rPr>
          <w:rFonts w:ascii="Arial" w:hAnsi="Arial" w:cs="Arial"/>
        </w:rPr>
        <w:t xml:space="preserve">the </w:t>
      </w:r>
      <w:r w:rsidRPr="007B026E">
        <w:rPr>
          <w:rFonts w:ascii="Arial" w:hAnsi="Arial" w:cs="Arial"/>
        </w:rPr>
        <w:t>Human Tissue Act 2004 (HT Act) legislation and</w:t>
      </w:r>
      <w:r>
        <w:rPr>
          <w:rFonts w:ascii="Arial" w:hAnsi="Arial" w:cs="Arial"/>
        </w:rPr>
        <w:t xml:space="preserve"> </w:t>
      </w:r>
      <w:r w:rsidRPr="007B026E">
        <w:rPr>
          <w:rFonts w:ascii="Arial" w:hAnsi="Arial" w:cs="Arial"/>
        </w:rPr>
        <w:t>Human Tissue Authority (HTA) Codes of Practice</w:t>
      </w:r>
      <w:r>
        <w:rPr>
          <w:rFonts w:ascii="Arial" w:hAnsi="Arial" w:cs="Arial"/>
        </w:rPr>
        <w:t>.</w:t>
      </w:r>
    </w:p>
    <w:p w14:paraId="2178F3FC" w14:textId="77777777" w:rsidR="000D19DF" w:rsidRDefault="000D19DF" w:rsidP="00316E12">
      <w:pPr>
        <w:jc w:val="both"/>
        <w:rPr>
          <w:rFonts w:ascii="Arial" w:hAnsi="Arial" w:cs="Arial"/>
        </w:rPr>
      </w:pPr>
    </w:p>
    <w:p w14:paraId="3834C4FE" w14:textId="61CC5CE4" w:rsidR="000D19DF" w:rsidRPr="005B562E" w:rsidRDefault="00BD274F" w:rsidP="00316E12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is </w:t>
      </w:r>
      <w:r w:rsidR="007E6D08">
        <w:rPr>
          <w:rFonts w:ascii="Arial" w:hAnsi="Arial" w:cs="Arial"/>
        </w:rPr>
        <w:t>t</w:t>
      </w:r>
      <w:r>
        <w:rPr>
          <w:rFonts w:ascii="Arial" w:hAnsi="Arial" w:cs="Arial"/>
        </w:rPr>
        <w:t xml:space="preserve">emplate </w:t>
      </w:r>
      <w:r w:rsidR="00316E12">
        <w:rPr>
          <w:rFonts w:ascii="Arial" w:hAnsi="Arial" w:cs="Arial"/>
        </w:rPr>
        <w:t xml:space="preserve">demonstrates how </w:t>
      </w:r>
      <w:r w:rsidR="00CB062A">
        <w:rPr>
          <w:rFonts w:ascii="Arial" w:hAnsi="Arial" w:cs="Arial"/>
        </w:rPr>
        <w:t>principal investigators</w:t>
      </w:r>
      <w:r w:rsidR="00B8585F">
        <w:rPr>
          <w:rFonts w:ascii="Arial" w:hAnsi="Arial" w:cs="Arial"/>
        </w:rPr>
        <w:t xml:space="preserve"> (PIs)</w:t>
      </w:r>
      <w:r w:rsidR="00316E12">
        <w:rPr>
          <w:rFonts w:ascii="Arial" w:hAnsi="Arial" w:cs="Arial"/>
        </w:rPr>
        <w:t xml:space="preserve"> can</w:t>
      </w:r>
      <w:r w:rsidR="00E56D9C">
        <w:rPr>
          <w:rFonts w:ascii="Arial" w:hAnsi="Arial" w:cs="Arial"/>
        </w:rPr>
        <w:t xml:space="preserve"> retain a</w:t>
      </w:r>
      <w:r w:rsidR="00316E12">
        <w:rPr>
          <w:rFonts w:ascii="Arial" w:hAnsi="Arial" w:cs="Arial"/>
        </w:rPr>
        <w:t xml:space="preserve"> </w:t>
      </w:r>
      <w:r w:rsidR="000D19DF" w:rsidRPr="005B562E">
        <w:rPr>
          <w:rFonts w:ascii="Arial" w:hAnsi="Arial" w:cs="Arial"/>
        </w:rPr>
        <w:t xml:space="preserve">log </w:t>
      </w:r>
      <w:r w:rsidR="00316E12">
        <w:rPr>
          <w:rFonts w:ascii="Arial" w:hAnsi="Arial" w:cs="Arial"/>
        </w:rPr>
        <w:t xml:space="preserve">of </w:t>
      </w:r>
      <w:r w:rsidR="000D19DF" w:rsidRPr="005B562E">
        <w:rPr>
          <w:rFonts w:ascii="Arial" w:hAnsi="Arial" w:cs="Arial"/>
        </w:rPr>
        <w:t>training</w:t>
      </w:r>
      <w:r w:rsidR="00316E12">
        <w:rPr>
          <w:rFonts w:ascii="Arial" w:hAnsi="Arial" w:cs="Arial"/>
        </w:rPr>
        <w:t xml:space="preserve"> </w:t>
      </w:r>
      <w:r w:rsidR="000D19DF" w:rsidRPr="005B562E">
        <w:rPr>
          <w:rFonts w:ascii="Arial" w:hAnsi="Arial" w:cs="Arial"/>
        </w:rPr>
        <w:t>research staff</w:t>
      </w:r>
      <w:r w:rsidR="00316E12">
        <w:rPr>
          <w:rFonts w:ascii="Arial" w:hAnsi="Arial" w:cs="Arial"/>
        </w:rPr>
        <w:t>/students</w:t>
      </w:r>
      <w:r w:rsidR="000D19DF" w:rsidRPr="005B562E">
        <w:rPr>
          <w:rFonts w:ascii="Arial" w:hAnsi="Arial" w:cs="Arial"/>
        </w:rPr>
        <w:t xml:space="preserve"> working with human tissue have completed</w:t>
      </w:r>
      <w:r w:rsidR="00E56D9C">
        <w:rPr>
          <w:rFonts w:ascii="Arial" w:hAnsi="Arial" w:cs="Arial"/>
        </w:rPr>
        <w:t xml:space="preserve">. Ensure you also </w:t>
      </w:r>
      <w:r w:rsidR="000D19DF" w:rsidRPr="005B562E">
        <w:rPr>
          <w:rFonts w:ascii="Arial" w:hAnsi="Arial" w:cs="Arial"/>
        </w:rPr>
        <w:t xml:space="preserve">keep a copy of certificates </w:t>
      </w:r>
      <w:r w:rsidR="00B8585F">
        <w:rPr>
          <w:rFonts w:ascii="Arial" w:hAnsi="Arial" w:cs="Arial"/>
        </w:rPr>
        <w:t xml:space="preserve">to make </w:t>
      </w:r>
      <w:r w:rsidR="000D19DF" w:rsidRPr="005B562E">
        <w:rPr>
          <w:rFonts w:ascii="Arial" w:hAnsi="Arial" w:cs="Arial"/>
        </w:rPr>
        <w:t>available for audit.</w:t>
      </w:r>
    </w:p>
    <w:p w14:paraId="5B7611D3" w14:textId="77777777" w:rsidR="000D19DF" w:rsidRDefault="000D19DF" w:rsidP="000D19DF">
      <w:pPr>
        <w:rPr>
          <w:rFonts w:ascii="Arial" w:hAnsi="Arial" w:cs="Arial"/>
        </w:rPr>
      </w:pPr>
    </w:p>
    <w:p w14:paraId="07D73724" w14:textId="6133101E" w:rsidR="00B8585F" w:rsidRPr="00B8585F" w:rsidRDefault="00B8585F" w:rsidP="006674C8">
      <w:pPr>
        <w:pStyle w:val="ListParagraph"/>
        <w:numPr>
          <w:ilvl w:val="0"/>
          <w:numId w:val="6"/>
        </w:numPr>
        <w:spacing w:after="240"/>
        <w:rPr>
          <w:rFonts w:ascii="Arial" w:hAnsi="Arial" w:cs="Arial"/>
          <w:b/>
          <w:bCs/>
        </w:rPr>
      </w:pPr>
      <w:r w:rsidRPr="00B8585F">
        <w:rPr>
          <w:rFonts w:ascii="Arial" w:hAnsi="Arial" w:cs="Arial"/>
          <w:b/>
          <w:bCs/>
        </w:rPr>
        <w:t>Scope</w:t>
      </w:r>
    </w:p>
    <w:p w14:paraId="55C0BCCB" w14:textId="729E094F" w:rsidR="001C4605" w:rsidRPr="00BE1981" w:rsidRDefault="00BC3C90" w:rsidP="00164528">
      <w:pPr>
        <w:spacing w:after="240"/>
        <w:jc w:val="both"/>
        <w:rPr>
          <w:rFonts w:ascii="Arial" w:hAnsi="Arial" w:cs="Arial"/>
          <w:color w:val="0000FF" w:themeColor="hyperlink"/>
          <w:u w:val="single"/>
        </w:rPr>
      </w:pPr>
      <w:r>
        <w:rPr>
          <w:rFonts w:ascii="Arial" w:hAnsi="Arial" w:cs="Arial"/>
        </w:rPr>
        <w:t>S</w:t>
      </w:r>
      <w:r w:rsidR="007F3581">
        <w:rPr>
          <w:rFonts w:ascii="Arial" w:hAnsi="Arial" w:cs="Arial"/>
        </w:rPr>
        <w:t xml:space="preserve">taff </w:t>
      </w:r>
      <w:r w:rsidR="00B6613A">
        <w:rPr>
          <w:rFonts w:ascii="Arial" w:hAnsi="Arial" w:cs="Arial"/>
        </w:rPr>
        <w:t>and students</w:t>
      </w:r>
      <w:r w:rsidR="000D19DF">
        <w:rPr>
          <w:rFonts w:ascii="Arial" w:hAnsi="Arial" w:cs="Arial"/>
        </w:rPr>
        <w:t xml:space="preserve"> working with </w:t>
      </w:r>
      <w:r w:rsidR="0051534C">
        <w:rPr>
          <w:rFonts w:ascii="Arial" w:hAnsi="Arial" w:cs="Arial"/>
        </w:rPr>
        <w:t>human tissue</w:t>
      </w:r>
      <w:r w:rsidR="0051534C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must </w:t>
      </w:r>
      <w:r w:rsidR="001C4605">
        <w:rPr>
          <w:rFonts w:ascii="Arial" w:hAnsi="Arial" w:cs="Arial"/>
        </w:rPr>
        <w:t xml:space="preserve">complete the </w:t>
      </w:r>
      <w:r w:rsidR="001C4605" w:rsidRPr="003D0B5F">
        <w:rPr>
          <w:rStyle w:val="markedcontent"/>
          <w:rFonts w:ascii="Arial" w:hAnsi="Arial" w:cs="Arial"/>
        </w:rPr>
        <w:t xml:space="preserve">Health Research Authority (HRA) e-learning module: </w:t>
      </w:r>
      <w:r w:rsidR="001C4605" w:rsidRPr="003D0B5F">
        <w:rPr>
          <w:rFonts w:ascii="Arial" w:hAnsi="Arial" w:cs="Arial"/>
        </w:rPr>
        <w:t>“</w:t>
      </w:r>
      <w:hyperlink r:id="rId12" w:history="1">
        <w:r w:rsidR="001C4605" w:rsidRPr="003D0B5F">
          <w:rPr>
            <w:rStyle w:val="Hyperlink"/>
            <w:rFonts w:ascii="Arial" w:hAnsi="Arial" w:cs="Arial"/>
            <w:shd w:val="clear" w:color="auto" w:fill="FFFFFF"/>
          </w:rPr>
          <w:t>Research involving human tissue</w:t>
        </w:r>
      </w:hyperlink>
      <w:r w:rsidR="001C4605" w:rsidRPr="003D0B5F">
        <w:rPr>
          <w:rFonts w:ascii="Arial" w:hAnsi="Arial" w:cs="Arial"/>
          <w:shd w:val="clear" w:color="auto" w:fill="FFFFFF"/>
        </w:rPr>
        <w:t>”</w:t>
      </w:r>
      <w:r w:rsidR="001C4605">
        <w:rPr>
          <w:rFonts w:ascii="Arial" w:hAnsi="Arial" w:cs="Arial"/>
          <w:shd w:val="clear" w:color="auto" w:fill="FFFFFF"/>
        </w:rPr>
        <w:t xml:space="preserve"> </w:t>
      </w:r>
      <w:r w:rsidR="001C4605">
        <w:rPr>
          <w:rFonts w:ascii="Arial" w:hAnsi="Arial" w:cs="Arial"/>
          <w:shd w:val="clear" w:color="auto" w:fill="FFFFFF"/>
        </w:rPr>
        <w:t xml:space="preserve">and </w:t>
      </w:r>
      <w:r w:rsidR="001C4605" w:rsidRPr="3D82894C">
        <w:rPr>
          <w:rFonts w:ascii="Arial" w:hAnsi="Arial" w:cs="Arial"/>
        </w:rPr>
        <w:t>the National Institute for Health and Care Research (NIHR) e-learning</w:t>
      </w:r>
      <w:r w:rsidR="001C4605" w:rsidRPr="3D82894C">
        <w:rPr>
          <w:rStyle w:val="markedcontent"/>
          <w:rFonts w:ascii="Arial" w:hAnsi="Arial" w:cs="Arial"/>
        </w:rPr>
        <w:t xml:space="preserve"> module</w:t>
      </w:r>
      <w:r w:rsidR="001C4605" w:rsidRPr="3D82894C">
        <w:rPr>
          <w:rFonts w:ascii="Arial" w:hAnsi="Arial" w:cs="Arial"/>
        </w:rPr>
        <w:t xml:space="preserve"> “</w:t>
      </w:r>
      <w:hyperlink r:id="rId13">
        <w:r w:rsidR="001C4605" w:rsidRPr="3D82894C">
          <w:rPr>
            <w:rStyle w:val="Hyperlink"/>
            <w:rFonts w:ascii="Arial" w:hAnsi="Arial" w:cs="Arial"/>
          </w:rPr>
          <w:t>Good Clinical Practice (GCP)</w:t>
        </w:r>
      </w:hyperlink>
      <w:r w:rsidR="001C4605" w:rsidRPr="3D82894C">
        <w:rPr>
          <w:rStyle w:val="Hyperlink"/>
          <w:rFonts w:ascii="Arial" w:hAnsi="Arial" w:cs="Arial"/>
        </w:rPr>
        <w:t>”</w:t>
      </w:r>
      <w:r>
        <w:rPr>
          <w:rFonts w:ascii="Arial" w:hAnsi="Arial" w:cs="Arial"/>
        </w:rPr>
        <w:t>.</w:t>
      </w:r>
    </w:p>
    <w:p w14:paraId="1C3C8B0C" w14:textId="017D791E" w:rsidR="0051534C" w:rsidRPr="00BC3C90" w:rsidRDefault="005817EA" w:rsidP="00164528">
      <w:pPr>
        <w:spacing w:after="240"/>
        <w:jc w:val="both"/>
        <w:rPr>
          <w:rFonts w:ascii="Arial" w:hAnsi="Arial" w:cs="Arial"/>
          <w:shd w:val="clear" w:color="auto" w:fill="FFFFFF"/>
        </w:rPr>
      </w:pPr>
      <w:r>
        <w:rPr>
          <w:rFonts w:ascii="Arial" w:hAnsi="Arial" w:cs="Arial"/>
          <w:shd w:val="clear" w:color="auto" w:fill="FFFFFF"/>
        </w:rPr>
        <w:t xml:space="preserve">This training is required for research involving human tissue </w:t>
      </w:r>
      <w:r>
        <w:rPr>
          <w:rFonts w:ascii="Arial" w:hAnsi="Arial" w:cs="Arial"/>
        </w:rPr>
        <w:t>considered</w:t>
      </w:r>
      <w:r w:rsidR="0051534C">
        <w:rPr>
          <w:rFonts w:ascii="Arial" w:hAnsi="Arial" w:cs="Arial"/>
        </w:rPr>
        <w:t xml:space="preserve"> relevant material and/or</w:t>
      </w:r>
      <w:r w:rsidR="0051534C" w:rsidRPr="3D82894C">
        <w:rPr>
          <w:rFonts w:ascii="Arial" w:hAnsi="Arial" w:cs="Arial"/>
        </w:rPr>
        <w:t xml:space="preserve"> studies which process</w:t>
      </w:r>
      <w:r w:rsidR="001C4605">
        <w:rPr>
          <w:rFonts w:ascii="Arial" w:hAnsi="Arial" w:cs="Arial"/>
        </w:rPr>
        <w:t xml:space="preserve"> human material </w:t>
      </w:r>
      <w:r w:rsidR="00164528">
        <w:rPr>
          <w:rFonts w:ascii="Arial" w:hAnsi="Arial" w:cs="Arial"/>
        </w:rPr>
        <w:t>and</w:t>
      </w:r>
      <w:r w:rsidR="0051534C" w:rsidRPr="3D82894C">
        <w:rPr>
          <w:rFonts w:ascii="Arial" w:hAnsi="Arial" w:cs="Arial"/>
        </w:rPr>
        <w:t xml:space="preserve"> render it acellular</w:t>
      </w:r>
      <w:r w:rsidR="0051534C" w:rsidRPr="3D82894C">
        <w:rPr>
          <w:rFonts w:ascii="Arial" w:hAnsi="Arial" w:cs="Arial"/>
          <w:b/>
          <w:bCs/>
        </w:rPr>
        <w:t xml:space="preserve">. </w:t>
      </w:r>
      <w:r w:rsidR="0051534C" w:rsidRPr="3D82894C">
        <w:rPr>
          <w:rFonts w:ascii="Arial" w:hAnsi="Arial" w:cs="Arial"/>
        </w:rPr>
        <w:t xml:space="preserve">Refer to the </w:t>
      </w:r>
      <w:hyperlink r:id="rId14">
        <w:r w:rsidR="0051534C" w:rsidRPr="3D82894C">
          <w:rPr>
            <w:rStyle w:val="Hyperlink"/>
            <w:rFonts w:ascii="Arial" w:hAnsi="Arial" w:cs="Arial"/>
          </w:rPr>
          <w:t>HTA website</w:t>
        </w:r>
      </w:hyperlink>
      <w:r w:rsidR="0051534C" w:rsidRPr="3D82894C">
        <w:rPr>
          <w:rFonts w:ascii="Arial" w:hAnsi="Arial" w:cs="Arial"/>
        </w:rPr>
        <w:t xml:space="preserve"> list of what human tissue is considered relevant material. </w:t>
      </w:r>
    </w:p>
    <w:p w14:paraId="51EAD10F" w14:textId="5FF2C6A1" w:rsidR="00BE1981" w:rsidRPr="00B236FF" w:rsidRDefault="00986AAE" w:rsidP="00164528">
      <w:pPr>
        <w:spacing w:after="240"/>
        <w:jc w:val="both"/>
        <w:rPr>
          <w:rStyle w:val="Hyperlink"/>
          <w:rFonts w:ascii="Arial" w:hAnsi="Arial" w:cs="Arial"/>
          <w:color w:val="auto"/>
          <w:u w:val="none"/>
        </w:rPr>
      </w:pPr>
      <w:r>
        <w:rPr>
          <w:rFonts w:ascii="Arial" w:hAnsi="Arial" w:cs="Arial"/>
        </w:rPr>
        <w:t xml:space="preserve">Further </w:t>
      </w:r>
      <w:r w:rsidR="00441B2B">
        <w:rPr>
          <w:rFonts w:ascii="Arial" w:hAnsi="Arial" w:cs="Arial"/>
        </w:rPr>
        <w:t>training</w:t>
      </w:r>
      <w:r>
        <w:rPr>
          <w:rFonts w:ascii="Arial" w:hAnsi="Arial" w:cs="Arial"/>
        </w:rPr>
        <w:t xml:space="preserve"> may be </w:t>
      </w:r>
      <w:r w:rsidR="00441B2B">
        <w:rPr>
          <w:rFonts w:ascii="Arial" w:hAnsi="Arial" w:cs="Arial"/>
        </w:rPr>
        <w:t xml:space="preserve">required depending on the study, refer to </w:t>
      </w:r>
      <w:hyperlink r:id="rId15" w:history="1">
        <w:r w:rsidR="00B236FF">
          <w:rPr>
            <w:rStyle w:val="Hyperlink"/>
            <w:rFonts w:ascii="Arial" w:hAnsi="Arial" w:cs="Arial"/>
          </w:rPr>
          <w:t>HTA-CORE-SOP-Human Tissue Training</w:t>
        </w:r>
      </w:hyperlink>
      <w:r w:rsidR="00441B2B">
        <w:rPr>
          <w:rFonts w:ascii="Arial" w:hAnsi="Arial" w:cs="Arial"/>
        </w:rPr>
        <w:t>.</w:t>
      </w:r>
    </w:p>
    <w:p w14:paraId="04DBD433" w14:textId="2A366189" w:rsidR="00BE1981" w:rsidRPr="00BE1981" w:rsidRDefault="00BE1981" w:rsidP="00BE1981">
      <w:pPr>
        <w:pStyle w:val="ListParagraph"/>
        <w:numPr>
          <w:ilvl w:val="0"/>
          <w:numId w:val="6"/>
        </w:numPr>
        <w:spacing w:after="240"/>
        <w:jc w:val="both"/>
        <w:rPr>
          <w:rFonts w:ascii="Arial" w:hAnsi="Arial" w:cs="Arial"/>
          <w:b/>
          <w:bCs/>
        </w:rPr>
      </w:pPr>
      <w:r w:rsidRPr="00BE1981">
        <w:rPr>
          <w:rFonts w:ascii="Arial" w:hAnsi="Arial" w:cs="Arial"/>
          <w:b/>
          <w:bCs/>
        </w:rPr>
        <w:t>Instructions</w:t>
      </w:r>
    </w:p>
    <w:p w14:paraId="74B6AD4B" w14:textId="77777777" w:rsidR="00BE1981" w:rsidRDefault="00BE1981" w:rsidP="00BE1981">
      <w:pPr>
        <w:pStyle w:val="ListParagraph"/>
        <w:rPr>
          <w:rFonts w:ascii="Arial" w:hAnsi="Arial" w:cs="Arial"/>
        </w:rPr>
      </w:pPr>
    </w:p>
    <w:p w14:paraId="1B2654A2" w14:textId="422A0123" w:rsidR="003F2D01" w:rsidRDefault="003F2D01" w:rsidP="00BE1981">
      <w:pPr>
        <w:pStyle w:val="ListParagraph"/>
        <w:numPr>
          <w:ilvl w:val="0"/>
          <w:numId w:val="7"/>
        </w:numPr>
        <w:rPr>
          <w:rFonts w:ascii="Arial" w:hAnsi="Arial" w:cs="Arial"/>
        </w:rPr>
      </w:pPr>
      <w:r>
        <w:rPr>
          <w:rFonts w:ascii="Arial" w:hAnsi="Arial" w:cs="Arial"/>
        </w:rPr>
        <w:t>PI and all staff/students working with human tissue should complete the above-suggested training.</w:t>
      </w:r>
    </w:p>
    <w:p w14:paraId="34FA444F" w14:textId="7C5A5689" w:rsidR="003F2D01" w:rsidRPr="00921BB7" w:rsidRDefault="003F2D01" w:rsidP="00921BB7">
      <w:pPr>
        <w:pStyle w:val="ListParagraph"/>
        <w:numPr>
          <w:ilvl w:val="0"/>
          <w:numId w:val="7"/>
        </w:numPr>
        <w:rPr>
          <w:rFonts w:ascii="Arial" w:hAnsi="Arial" w:cs="Arial"/>
        </w:rPr>
      </w:pPr>
      <w:r w:rsidRPr="3D82894C">
        <w:rPr>
          <w:rFonts w:ascii="Arial" w:hAnsi="Arial" w:cs="Arial"/>
        </w:rPr>
        <w:t xml:space="preserve">Copies of certificates should be sent to </w:t>
      </w:r>
      <w:r w:rsidR="2F39E767" w:rsidRPr="3D82894C">
        <w:rPr>
          <w:rFonts w:ascii="Arial" w:hAnsi="Arial" w:cs="Arial"/>
        </w:rPr>
        <w:t xml:space="preserve">the </w:t>
      </w:r>
      <w:r w:rsidRPr="3D82894C">
        <w:rPr>
          <w:rFonts w:ascii="Arial" w:hAnsi="Arial" w:cs="Arial"/>
        </w:rPr>
        <w:t>PI.</w:t>
      </w:r>
      <w:r w:rsidR="005C2E98" w:rsidRPr="00921BB7">
        <w:rPr>
          <w:rFonts w:ascii="Arial" w:hAnsi="Arial" w:cs="Arial"/>
        </w:rPr>
        <w:t xml:space="preserve"> </w:t>
      </w:r>
    </w:p>
    <w:p w14:paraId="45CA4B09" w14:textId="13750268" w:rsidR="005C2E98" w:rsidRDefault="003F2D01" w:rsidP="00BE1981">
      <w:pPr>
        <w:pStyle w:val="ListParagraph"/>
        <w:numPr>
          <w:ilvl w:val="0"/>
          <w:numId w:val="7"/>
        </w:numPr>
        <w:rPr>
          <w:rFonts w:ascii="Arial" w:hAnsi="Arial" w:cs="Arial"/>
        </w:rPr>
      </w:pPr>
      <w:r>
        <w:rPr>
          <w:rFonts w:ascii="Arial" w:hAnsi="Arial" w:cs="Arial"/>
        </w:rPr>
        <w:t>A</w:t>
      </w:r>
      <w:r w:rsidR="005C2E98">
        <w:rPr>
          <w:rFonts w:ascii="Arial" w:hAnsi="Arial" w:cs="Arial"/>
        </w:rPr>
        <w:t>mend and fill the template table provided</w:t>
      </w:r>
      <w:r w:rsidR="00F50863">
        <w:rPr>
          <w:rFonts w:ascii="Arial" w:hAnsi="Arial" w:cs="Arial"/>
        </w:rPr>
        <w:t xml:space="preserve">, including yellow highlighted text in the </w:t>
      </w:r>
      <w:r w:rsidR="00164528">
        <w:rPr>
          <w:rFonts w:ascii="Arial" w:hAnsi="Arial" w:cs="Arial"/>
        </w:rPr>
        <w:t xml:space="preserve">header and </w:t>
      </w:r>
      <w:r w:rsidR="00F50863">
        <w:rPr>
          <w:rFonts w:ascii="Arial" w:hAnsi="Arial" w:cs="Arial"/>
        </w:rPr>
        <w:t>footer</w:t>
      </w:r>
      <w:r w:rsidR="005C2E98">
        <w:rPr>
          <w:rFonts w:ascii="Arial" w:hAnsi="Arial" w:cs="Arial"/>
        </w:rPr>
        <w:t>.</w:t>
      </w:r>
    </w:p>
    <w:p w14:paraId="6CFE4869" w14:textId="77777777" w:rsidR="006674C8" w:rsidRDefault="00686723" w:rsidP="00C87A37">
      <w:pPr>
        <w:pStyle w:val="ListParagraph"/>
        <w:numPr>
          <w:ilvl w:val="0"/>
          <w:numId w:val="7"/>
        </w:numPr>
        <w:rPr>
          <w:rFonts w:ascii="Arial" w:hAnsi="Arial" w:cs="Arial"/>
        </w:rPr>
      </w:pPr>
      <w:r w:rsidRPr="3D82894C">
        <w:rPr>
          <w:rFonts w:ascii="Arial" w:hAnsi="Arial" w:cs="Arial"/>
        </w:rPr>
        <w:t xml:space="preserve">Copies of certificates </w:t>
      </w:r>
      <w:r w:rsidR="00C87A37">
        <w:rPr>
          <w:rFonts w:ascii="Arial" w:hAnsi="Arial" w:cs="Arial"/>
        </w:rPr>
        <w:t>must also</w:t>
      </w:r>
      <w:r w:rsidRPr="3D82894C">
        <w:rPr>
          <w:rFonts w:ascii="Arial" w:hAnsi="Arial" w:cs="Arial"/>
        </w:rPr>
        <w:t xml:space="preserve"> be submitted </w:t>
      </w:r>
      <w:r w:rsidR="00520337">
        <w:rPr>
          <w:rFonts w:ascii="Arial" w:hAnsi="Arial" w:cs="Arial"/>
        </w:rPr>
        <w:t xml:space="preserve">with </w:t>
      </w:r>
      <w:r w:rsidR="00C87A37">
        <w:rPr>
          <w:rFonts w:ascii="Arial" w:hAnsi="Arial" w:cs="Arial"/>
        </w:rPr>
        <w:t xml:space="preserve">your </w:t>
      </w:r>
      <w:r w:rsidR="00520337">
        <w:rPr>
          <w:rFonts w:ascii="Arial" w:hAnsi="Arial" w:cs="Arial"/>
        </w:rPr>
        <w:t xml:space="preserve">ethical applications </w:t>
      </w:r>
      <w:r w:rsidR="00921BB7">
        <w:rPr>
          <w:rFonts w:ascii="Arial" w:hAnsi="Arial" w:cs="Arial"/>
        </w:rPr>
        <w:t>via</w:t>
      </w:r>
      <w:r w:rsidR="00520337">
        <w:rPr>
          <w:rFonts w:ascii="Arial" w:hAnsi="Arial" w:cs="Arial"/>
        </w:rPr>
        <w:t xml:space="preserve"> SU’s </w:t>
      </w:r>
      <w:hyperlink r:id="rId16" w:history="1">
        <w:r w:rsidR="00C87A37">
          <w:rPr>
            <w:rStyle w:val="Hyperlink"/>
            <w:rFonts w:ascii="Arial" w:hAnsi="Arial" w:cs="Arial"/>
          </w:rPr>
          <w:t>Ethics App</w:t>
        </w:r>
      </w:hyperlink>
      <w:r w:rsidR="00C87A37">
        <w:rPr>
          <w:rFonts w:ascii="Arial" w:hAnsi="Arial" w:cs="Arial"/>
        </w:rPr>
        <w:t>.</w:t>
      </w:r>
    </w:p>
    <w:p w14:paraId="6C789117" w14:textId="01E6D069" w:rsidR="00921BB7" w:rsidRPr="00C87A37" w:rsidRDefault="00921BB7" w:rsidP="00C87A37">
      <w:pPr>
        <w:pStyle w:val="ListParagraph"/>
        <w:numPr>
          <w:ilvl w:val="0"/>
          <w:numId w:val="7"/>
        </w:numPr>
        <w:rPr>
          <w:rFonts w:ascii="Arial" w:hAnsi="Arial" w:cs="Arial"/>
        </w:rPr>
        <w:sectPr w:rsidR="00921BB7" w:rsidRPr="00C87A37" w:rsidSect="00247ED2">
          <w:headerReference w:type="default" r:id="rId17"/>
          <w:footerReference w:type="default" r:id="rId18"/>
          <w:pgSz w:w="12240" w:h="15840"/>
          <w:pgMar w:top="1440" w:right="1440" w:bottom="1440" w:left="1440" w:header="1757" w:footer="850" w:gutter="0"/>
          <w:cols w:space="708"/>
          <w:docGrid w:linePitch="360"/>
        </w:sectPr>
      </w:pPr>
      <w:r>
        <w:rPr>
          <w:rFonts w:ascii="Arial" w:hAnsi="Arial" w:cs="Arial"/>
        </w:rPr>
        <w:t>Remove</w:t>
      </w:r>
      <w:r>
        <w:rPr>
          <w:rFonts w:ascii="Arial" w:hAnsi="Arial" w:cs="Arial"/>
        </w:rPr>
        <w:t>/delete</w:t>
      </w:r>
      <w:r>
        <w:rPr>
          <w:rFonts w:ascii="Arial" w:hAnsi="Arial" w:cs="Arial"/>
        </w:rPr>
        <w:t xml:space="preserve"> this cover page</w:t>
      </w:r>
      <w:r>
        <w:rPr>
          <w:rFonts w:ascii="Arial" w:hAnsi="Arial" w:cs="Arial"/>
        </w:rPr>
        <w:t>.</w:t>
      </w:r>
    </w:p>
    <w:p w14:paraId="65F0AA4D" w14:textId="77777777" w:rsidR="000D19DF" w:rsidRPr="007844CD" w:rsidRDefault="000D19DF" w:rsidP="00750B06">
      <w:pPr>
        <w:jc w:val="center"/>
        <w:rPr>
          <w:rFonts w:ascii="Arial" w:hAnsi="Arial" w:cs="Arial"/>
          <w:u w:val="single"/>
        </w:rPr>
      </w:pPr>
    </w:p>
    <w:tbl>
      <w:tblPr>
        <w:tblW w:w="14513" w:type="dxa"/>
        <w:tblInd w:w="-7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76"/>
        <w:gridCol w:w="2409"/>
        <w:gridCol w:w="1843"/>
        <w:gridCol w:w="2126"/>
        <w:gridCol w:w="2293"/>
        <w:gridCol w:w="2133"/>
        <w:gridCol w:w="2133"/>
      </w:tblGrid>
      <w:tr w:rsidR="00631656" w:rsidRPr="00167A8A" w14:paraId="5E479DDB" w14:textId="79DFD447" w:rsidTr="002C34B8">
        <w:trPr>
          <w:trHeight w:val="3"/>
        </w:trPr>
        <w:tc>
          <w:tcPr>
            <w:tcW w:w="1576" w:type="dxa"/>
            <w:shd w:val="clear" w:color="auto" w:fill="002060"/>
          </w:tcPr>
          <w:p w14:paraId="60EB6E35" w14:textId="2BF2B933" w:rsidR="00631656" w:rsidRPr="008F02A0" w:rsidRDefault="00631656" w:rsidP="000C1971">
            <w:pPr>
              <w:jc w:val="center"/>
              <w:rPr>
                <w:rFonts w:ascii="Arial" w:hAnsi="Arial" w:cs="Arial"/>
                <w:b/>
              </w:rPr>
            </w:pPr>
            <w:r w:rsidRPr="008F02A0">
              <w:rPr>
                <w:rFonts w:ascii="Arial" w:hAnsi="Arial" w:cs="Arial"/>
                <w:b/>
              </w:rPr>
              <w:t>Date</w:t>
            </w:r>
            <w:r>
              <w:rPr>
                <w:rFonts w:ascii="Arial" w:hAnsi="Arial" w:cs="Arial"/>
                <w:b/>
              </w:rPr>
              <w:t xml:space="preserve"> Completed</w:t>
            </w:r>
          </w:p>
          <w:p w14:paraId="42EFBEC5" w14:textId="77777777" w:rsidR="00631656" w:rsidRPr="008F02A0" w:rsidRDefault="00631656" w:rsidP="000C1971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409" w:type="dxa"/>
            <w:shd w:val="clear" w:color="auto" w:fill="002060"/>
          </w:tcPr>
          <w:p w14:paraId="02766B67" w14:textId="77777777" w:rsidR="00631656" w:rsidRPr="008F02A0" w:rsidRDefault="00631656" w:rsidP="000C1971">
            <w:pPr>
              <w:jc w:val="center"/>
              <w:rPr>
                <w:rFonts w:ascii="Arial" w:hAnsi="Arial" w:cs="Arial"/>
                <w:b/>
              </w:rPr>
            </w:pPr>
            <w:r w:rsidRPr="008F02A0">
              <w:rPr>
                <w:rFonts w:ascii="Arial" w:hAnsi="Arial" w:cs="Arial"/>
                <w:b/>
              </w:rPr>
              <w:t>Description of Activity</w:t>
            </w:r>
          </w:p>
        </w:tc>
        <w:tc>
          <w:tcPr>
            <w:tcW w:w="1843" w:type="dxa"/>
            <w:shd w:val="clear" w:color="auto" w:fill="002060"/>
          </w:tcPr>
          <w:p w14:paraId="14030E1C" w14:textId="77777777" w:rsidR="00631656" w:rsidRPr="008F02A0" w:rsidRDefault="00631656" w:rsidP="000C1971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Training Provider</w:t>
            </w:r>
          </w:p>
        </w:tc>
        <w:tc>
          <w:tcPr>
            <w:tcW w:w="2126" w:type="dxa"/>
            <w:shd w:val="clear" w:color="auto" w:fill="002060"/>
          </w:tcPr>
          <w:p w14:paraId="38175AA4" w14:textId="4DC4DDD6" w:rsidR="00631656" w:rsidRPr="008F02A0" w:rsidRDefault="00631656" w:rsidP="000C1971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Trainee Name</w:t>
            </w:r>
          </w:p>
        </w:tc>
        <w:tc>
          <w:tcPr>
            <w:tcW w:w="2293" w:type="dxa"/>
            <w:shd w:val="clear" w:color="auto" w:fill="002060"/>
          </w:tcPr>
          <w:p w14:paraId="54410AC9" w14:textId="3396B635" w:rsidR="00631656" w:rsidRPr="008F02A0" w:rsidRDefault="00631656" w:rsidP="000C1971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Trainee </w:t>
            </w:r>
            <w:r w:rsidRPr="008F02A0">
              <w:rPr>
                <w:rFonts w:ascii="Arial" w:hAnsi="Arial" w:cs="Arial"/>
                <w:b/>
              </w:rPr>
              <w:t>Sig</w:t>
            </w:r>
            <w:r>
              <w:rPr>
                <w:rFonts w:ascii="Arial" w:hAnsi="Arial" w:cs="Arial"/>
                <w:b/>
              </w:rPr>
              <w:t>nature</w:t>
            </w:r>
          </w:p>
        </w:tc>
        <w:tc>
          <w:tcPr>
            <w:tcW w:w="2133" w:type="dxa"/>
            <w:shd w:val="clear" w:color="auto" w:fill="002060"/>
          </w:tcPr>
          <w:p w14:paraId="6C00AF38" w14:textId="7D1DDA70" w:rsidR="00631656" w:rsidRPr="008F02A0" w:rsidRDefault="00631656" w:rsidP="000C1971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PI Countersign</w:t>
            </w:r>
          </w:p>
        </w:tc>
        <w:tc>
          <w:tcPr>
            <w:tcW w:w="2133" w:type="dxa"/>
            <w:shd w:val="clear" w:color="auto" w:fill="002060"/>
          </w:tcPr>
          <w:p w14:paraId="551ED08D" w14:textId="77777777" w:rsidR="00631656" w:rsidRDefault="00631656" w:rsidP="000C1971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Renewal Date</w:t>
            </w:r>
          </w:p>
          <w:p w14:paraId="1ADFA227" w14:textId="3B3746E3" w:rsidR="002C34B8" w:rsidRPr="002C34B8" w:rsidRDefault="002C34B8" w:rsidP="000C1971">
            <w:pPr>
              <w:jc w:val="center"/>
              <w:rPr>
                <w:rFonts w:ascii="Arial" w:hAnsi="Arial" w:cs="Arial"/>
                <w:bCs/>
                <w:i/>
                <w:iCs/>
              </w:rPr>
            </w:pPr>
            <w:r w:rsidRPr="002C34B8">
              <w:rPr>
                <w:rFonts w:ascii="Arial" w:hAnsi="Arial" w:cs="Arial"/>
                <w:bCs/>
                <w:i/>
                <w:iCs/>
                <w:sz w:val="18"/>
                <w:szCs w:val="18"/>
              </w:rPr>
              <w:t>(3 years after completed date)</w:t>
            </w:r>
          </w:p>
        </w:tc>
      </w:tr>
      <w:tr w:rsidR="00631656" w:rsidRPr="00167A8A" w14:paraId="1728C0D4" w14:textId="6FFDB5A7" w:rsidTr="002C34B8">
        <w:trPr>
          <w:trHeight w:val="634"/>
        </w:trPr>
        <w:tc>
          <w:tcPr>
            <w:tcW w:w="1576" w:type="dxa"/>
          </w:tcPr>
          <w:p w14:paraId="7C7FB66B" w14:textId="77777777" w:rsidR="00631656" w:rsidRPr="00FA6129" w:rsidRDefault="00631656" w:rsidP="0085124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409" w:type="dxa"/>
          </w:tcPr>
          <w:p w14:paraId="4A861B3C" w14:textId="77777777" w:rsidR="00631656" w:rsidRPr="00FA6129" w:rsidRDefault="00631656" w:rsidP="0085124D">
            <w:pPr>
              <w:ind w:left="72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43" w:type="dxa"/>
          </w:tcPr>
          <w:p w14:paraId="15CFAA16" w14:textId="77777777" w:rsidR="00631656" w:rsidRPr="00FA6129" w:rsidRDefault="00631656" w:rsidP="0085124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26" w:type="dxa"/>
          </w:tcPr>
          <w:p w14:paraId="7CEAEC73" w14:textId="053F8977" w:rsidR="00631656" w:rsidRPr="00FA6129" w:rsidRDefault="00631656" w:rsidP="0085124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293" w:type="dxa"/>
          </w:tcPr>
          <w:p w14:paraId="5ABCC6F0" w14:textId="6918F138" w:rsidR="00631656" w:rsidRPr="00FA6129" w:rsidRDefault="00631656" w:rsidP="0085124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33" w:type="dxa"/>
          </w:tcPr>
          <w:p w14:paraId="088783C1" w14:textId="77777777" w:rsidR="00631656" w:rsidRPr="00FA6129" w:rsidRDefault="00631656" w:rsidP="0085124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33" w:type="dxa"/>
          </w:tcPr>
          <w:p w14:paraId="732EC04D" w14:textId="77777777" w:rsidR="00631656" w:rsidRPr="00FA6129" w:rsidRDefault="00631656" w:rsidP="0085124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31656" w:rsidRPr="00167A8A" w14:paraId="21B6383E" w14:textId="627E6A20" w:rsidTr="002C34B8">
        <w:trPr>
          <w:trHeight w:val="634"/>
        </w:trPr>
        <w:tc>
          <w:tcPr>
            <w:tcW w:w="1576" w:type="dxa"/>
          </w:tcPr>
          <w:p w14:paraId="117A3E1D" w14:textId="77777777" w:rsidR="00631656" w:rsidRPr="00FA6129" w:rsidRDefault="00631656" w:rsidP="0085124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409" w:type="dxa"/>
          </w:tcPr>
          <w:p w14:paraId="19ADA1C0" w14:textId="77777777" w:rsidR="00631656" w:rsidRPr="00FA6129" w:rsidRDefault="00631656" w:rsidP="0085124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43" w:type="dxa"/>
          </w:tcPr>
          <w:p w14:paraId="3522F39B" w14:textId="77777777" w:rsidR="00631656" w:rsidRPr="00FA6129" w:rsidRDefault="00631656" w:rsidP="0085124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26" w:type="dxa"/>
          </w:tcPr>
          <w:p w14:paraId="54A674AF" w14:textId="77777777" w:rsidR="00631656" w:rsidRPr="00FA6129" w:rsidRDefault="00631656" w:rsidP="0085124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293" w:type="dxa"/>
          </w:tcPr>
          <w:p w14:paraId="18E84545" w14:textId="199DC54A" w:rsidR="00631656" w:rsidRPr="00FA6129" w:rsidRDefault="00631656" w:rsidP="0085124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33" w:type="dxa"/>
          </w:tcPr>
          <w:p w14:paraId="67716C4F" w14:textId="77777777" w:rsidR="00631656" w:rsidRPr="00FA6129" w:rsidRDefault="00631656" w:rsidP="0085124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33" w:type="dxa"/>
          </w:tcPr>
          <w:p w14:paraId="26BA46C9" w14:textId="77777777" w:rsidR="00631656" w:rsidRPr="00FA6129" w:rsidRDefault="00631656" w:rsidP="0085124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31656" w:rsidRPr="00167A8A" w14:paraId="23A881CD" w14:textId="0454EDAF" w:rsidTr="002C34B8">
        <w:trPr>
          <w:trHeight w:val="634"/>
        </w:trPr>
        <w:tc>
          <w:tcPr>
            <w:tcW w:w="1576" w:type="dxa"/>
          </w:tcPr>
          <w:p w14:paraId="669863A2" w14:textId="77777777" w:rsidR="00631656" w:rsidRPr="00FA6129" w:rsidRDefault="00631656" w:rsidP="0085124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409" w:type="dxa"/>
          </w:tcPr>
          <w:p w14:paraId="7F333822" w14:textId="77777777" w:rsidR="00631656" w:rsidRPr="00FA6129" w:rsidRDefault="00631656" w:rsidP="0085124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43" w:type="dxa"/>
          </w:tcPr>
          <w:p w14:paraId="6AFD5AF9" w14:textId="77777777" w:rsidR="00631656" w:rsidRPr="00FA6129" w:rsidRDefault="00631656" w:rsidP="0085124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26" w:type="dxa"/>
          </w:tcPr>
          <w:p w14:paraId="24C34388" w14:textId="77777777" w:rsidR="00631656" w:rsidRPr="00FA6129" w:rsidRDefault="00631656" w:rsidP="0085124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293" w:type="dxa"/>
          </w:tcPr>
          <w:p w14:paraId="1497EE95" w14:textId="6C62C8EE" w:rsidR="00631656" w:rsidRPr="00FA6129" w:rsidRDefault="00631656" w:rsidP="0085124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33" w:type="dxa"/>
          </w:tcPr>
          <w:p w14:paraId="47B202A5" w14:textId="77777777" w:rsidR="00631656" w:rsidRPr="00FA6129" w:rsidRDefault="00631656" w:rsidP="0085124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33" w:type="dxa"/>
          </w:tcPr>
          <w:p w14:paraId="492F1017" w14:textId="77777777" w:rsidR="00631656" w:rsidRPr="00FA6129" w:rsidRDefault="00631656" w:rsidP="0085124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31656" w:rsidRPr="00167A8A" w14:paraId="2D4EB443" w14:textId="6BD07A95" w:rsidTr="002C34B8">
        <w:trPr>
          <w:trHeight w:val="634"/>
        </w:trPr>
        <w:tc>
          <w:tcPr>
            <w:tcW w:w="1576" w:type="dxa"/>
          </w:tcPr>
          <w:p w14:paraId="12886DBE" w14:textId="77777777" w:rsidR="00631656" w:rsidRPr="00FA6129" w:rsidRDefault="00631656" w:rsidP="0085124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409" w:type="dxa"/>
          </w:tcPr>
          <w:p w14:paraId="16E6C474" w14:textId="77777777" w:rsidR="00631656" w:rsidRPr="00FA6129" w:rsidRDefault="00631656" w:rsidP="0085124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43" w:type="dxa"/>
          </w:tcPr>
          <w:p w14:paraId="2E0B52FC" w14:textId="77777777" w:rsidR="00631656" w:rsidRPr="00FA6129" w:rsidRDefault="00631656" w:rsidP="0085124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26" w:type="dxa"/>
          </w:tcPr>
          <w:p w14:paraId="1CAF9128" w14:textId="77777777" w:rsidR="00631656" w:rsidRPr="00FA6129" w:rsidRDefault="00631656" w:rsidP="0085124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293" w:type="dxa"/>
          </w:tcPr>
          <w:p w14:paraId="037B53E9" w14:textId="14BFC9DB" w:rsidR="00631656" w:rsidRPr="00FA6129" w:rsidRDefault="00631656" w:rsidP="0085124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33" w:type="dxa"/>
          </w:tcPr>
          <w:p w14:paraId="3715966D" w14:textId="77777777" w:rsidR="00631656" w:rsidRPr="00FA6129" w:rsidRDefault="00631656" w:rsidP="0085124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33" w:type="dxa"/>
          </w:tcPr>
          <w:p w14:paraId="37FB88F6" w14:textId="77777777" w:rsidR="00631656" w:rsidRPr="00FA6129" w:rsidRDefault="00631656" w:rsidP="0085124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31656" w:rsidRPr="00167A8A" w14:paraId="603C68C1" w14:textId="4DAF1035" w:rsidTr="002C34B8">
        <w:trPr>
          <w:trHeight w:val="634"/>
        </w:trPr>
        <w:tc>
          <w:tcPr>
            <w:tcW w:w="1576" w:type="dxa"/>
          </w:tcPr>
          <w:p w14:paraId="3F664508" w14:textId="77777777" w:rsidR="00631656" w:rsidRPr="00FA6129" w:rsidRDefault="00631656" w:rsidP="0085124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409" w:type="dxa"/>
          </w:tcPr>
          <w:p w14:paraId="517323D0" w14:textId="77777777" w:rsidR="00631656" w:rsidRPr="00FA6129" w:rsidRDefault="00631656" w:rsidP="0085124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43" w:type="dxa"/>
          </w:tcPr>
          <w:p w14:paraId="4931CF95" w14:textId="77777777" w:rsidR="00631656" w:rsidRPr="00FA6129" w:rsidRDefault="00631656" w:rsidP="0085124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26" w:type="dxa"/>
          </w:tcPr>
          <w:p w14:paraId="3F7D8B1A" w14:textId="77777777" w:rsidR="00631656" w:rsidRPr="00FA6129" w:rsidRDefault="00631656" w:rsidP="0085124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293" w:type="dxa"/>
          </w:tcPr>
          <w:p w14:paraId="16F56BFC" w14:textId="742EB909" w:rsidR="00631656" w:rsidRPr="00FA6129" w:rsidRDefault="00631656" w:rsidP="0085124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33" w:type="dxa"/>
          </w:tcPr>
          <w:p w14:paraId="67B6976E" w14:textId="77777777" w:rsidR="00631656" w:rsidRPr="00FA6129" w:rsidRDefault="00631656" w:rsidP="0085124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33" w:type="dxa"/>
          </w:tcPr>
          <w:p w14:paraId="500DB2C5" w14:textId="77777777" w:rsidR="00631656" w:rsidRPr="00FA6129" w:rsidRDefault="00631656" w:rsidP="0085124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31656" w:rsidRPr="00167A8A" w14:paraId="765B16E8" w14:textId="0E970325" w:rsidTr="002C34B8">
        <w:trPr>
          <w:trHeight w:val="634"/>
        </w:trPr>
        <w:tc>
          <w:tcPr>
            <w:tcW w:w="1576" w:type="dxa"/>
          </w:tcPr>
          <w:p w14:paraId="088B9586" w14:textId="77777777" w:rsidR="00631656" w:rsidRPr="00FA6129" w:rsidRDefault="00631656" w:rsidP="0085124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409" w:type="dxa"/>
          </w:tcPr>
          <w:p w14:paraId="6DF3EE40" w14:textId="77777777" w:rsidR="00631656" w:rsidRPr="00FA6129" w:rsidRDefault="00631656" w:rsidP="0085124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43" w:type="dxa"/>
          </w:tcPr>
          <w:p w14:paraId="4207EC69" w14:textId="77777777" w:rsidR="00631656" w:rsidRPr="00FA6129" w:rsidRDefault="00631656" w:rsidP="0085124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26" w:type="dxa"/>
          </w:tcPr>
          <w:p w14:paraId="3A1B1349" w14:textId="77777777" w:rsidR="00631656" w:rsidRPr="00FA6129" w:rsidRDefault="00631656" w:rsidP="0085124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293" w:type="dxa"/>
          </w:tcPr>
          <w:p w14:paraId="450545FF" w14:textId="0CCD46A0" w:rsidR="00631656" w:rsidRPr="00FA6129" w:rsidRDefault="00631656" w:rsidP="0085124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33" w:type="dxa"/>
          </w:tcPr>
          <w:p w14:paraId="32648F96" w14:textId="77777777" w:rsidR="00631656" w:rsidRPr="00FA6129" w:rsidRDefault="00631656" w:rsidP="0085124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33" w:type="dxa"/>
          </w:tcPr>
          <w:p w14:paraId="52606DE5" w14:textId="77777777" w:rsidR="00631656" w:rsidRPr="00FA6129" w:rsidRDefault="00631656" w:rsidP="0085124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31656" w:rsidRPr="00167A8A" w14:paraId="01203761" w14:textId="2943C214" w:rsidTr="002C34B8">
        <w:trPr>
          <w:trHeight w:val="634"/>
        </w:trPr>
        <w:tc>
          <w:tcPr>
            <w:tcW w:w="1576" w:type="dxa"/>
          </w:tcPr>
          <w:p w14:paraId="218DB83D" w14:textId="77777777" w:rsidR="00631656" w:rsidRPr="00FA6129" w:rsidRDefault="00631656" w:rsidP="0085124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409" w:type="dxa"/>
          </w:tcPr>
          <w:p w14:paraId="54E1CD9B" w14:textId="77777777" w:rsidR="00631656" w:rsidRPr="00FA6129" w:rsidRDefault="00631656" w:rsidP="0085124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43" w:type="dxa"/>
          </w:tcPr>
          <w:p w14:paraId="75999E27" w14:textId="77777777" w:rsidR="00631656" w:rsidRPr="00FA6129" w:rsidRDefault="00631656" w:rsidP="0085124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26" w:type="dxa"/>
          </w:tcPr>
          <w:p w14:paraId="21553F1F" w14:textId="77777777" w:rsidR="00631656" w:rsidRPr="00FA6129" w:rsidRDefault="00631656" w:rsidP="0085124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293" w:type="dxa"/>
          </w:tcPr>
          <w:p w14:paraId="5E6352F7" w14:textId="77777777" w:rsidR="00631656" w:rsidRPr="00FA6129" w:rsidRDefault="00631656" w:rsidP="0085124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33" w:type="dxa"/>
          </w:tcPr>
          <w:p w14:paraId="2372AB3E" w14:textId="77777777" w:rsidR="00631656" w:rsidRPr="00FA6129" w:rsidRDefault="00631656" w:rsidP="0085124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33" w:type="dxa"/>
          </w:tcPr>
          <w:p w14:paraId="277936A2" w14:textId="77777777" w:rsidR="00631656" w:rsidRPr="00FA6129" w:rsidRDefault="00631656" w:rsidP="0085124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31656" w:rsidRPr="00167A8A" w14:paraId="3C9216B1" w14:textId="4272E627" w:rsidTr="002C34B8">
        <w:trPr>
          <w:trHeight w:val="634"/>
        </w:trPr>
        <w:tc>
          <w:tcPr>
            <w:tcW w:w="1576" w:type="dxa"/>
          </w:tcPr>
          <w:p w14:paraId="06340ACC" w14:textId="77777777" w:rsidR="00631656" w:rsidRPr="00FA6129" w:rsidRDefault="00631656" w:rsidP="0085124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409" w:type="dxa"/>
          </w:tcPr>
          <w:p w14:paraId="158EF6F3" w14:textId="77777777" w:rsidR="00631656" w:rsidRPr="00FA6129" w:rsidRDefault="00631656" w:rsidP="0085124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43" w:type="dxa"/>
          </w:tcPr>
          <w:p w14:paraId="28A47CA7" w14:textId="77777777" w:rsidR="00631656" w:rsidRPr="00FA6129" w:rsidRDefault="00631656" w:rsidP="0085124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26" w:type="dxa"/>
          </w:tcPr>
          <w:p w14:paraId="494EEB3C" w14:textId="77777777" w:rsidR="00631656" w:rsidRPr="00FA6129" w:rsidRDefault="00631656" w:rsidP="00DD4D44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293" w:type="dxa"/>
          </w:tcPr>
          <w:p w14:paraId="73A32B18" w14:textId="77777777" w:rsidR="00631656" w:rsidRPr="00FA6129" w:rsidRDefault="00631656" w:rsidP="0085124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33" w:type="dxa"/>
          </w:tcPr>
          <w:p w14:paraId="55B930CD" w14:textId="77777777" w:rsidR="00631656" w:rsidRPr="00FA6129" w:rsidRDefault="00631656" w:rsidP="0085124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33" w:type="dxa"/>
          </w:tcPr>
          <w:p w14:paraId="4CF43465" w14:textId="77777777" w:rsidR="00631656" w:rsidRPr="00FA6129" w:rsidRDefault="00631656" w:rsidP="0085124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31656" w:rsidRPr="00167A8A" w14:paraId="445DEDE9" w14:textId="03657C37" w:rsidTr="002C34B8">
        <w:trPr>
          <w:trHeight w:val="634"/>
        </w:trPr>
        <w:tc>
          <w:tcPr>
            <w:tcW w:w="1576" w:type="dxa"/>
          </w:tcPr>
          <w:p w14:paraId="1948C921" w14:textId="77777777" w:rsidR="00631656" w:rsidRPr="00FA6129" w:rsidRDefault="00631656" w:rsidP="0085124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409" w:type="dxa"/>
          </w:tcPr>
          <w:p w14:paraId="1858C1B2" w14:textId="77777777" w:rsidR="00631656" w:rsidRPr="00FA6129" w:rsidRDefault="00631656" w:rsidP="0085124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43" w:type="dxa"/>
          </w:tcPr>
          <w:p w14:paraId="200B80D0" w14:textId="77777777" w:rsidR="00631656" w:rsidRPr="00FA6129" w:rsidRDefault="00631656" w:rsidP="0085124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26" w:type="dxa"/>
          </w:tcPr>
          <w:p w14:paraId="74597969" w14:textId="77777777" w:rsidR="00631656" w:rsidRPr="00FA6129" w:rsidRDefault="00631656" w:rsidP="0085124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293" w:type="dxa"/>
          </w:tcPr>
          <w:p w14:paraId="2793A6C9" w14:textId="77777777" w:rsidR="00631656" w:rsidRPr="00FA6129" w:rsidRDefault="00631656" w:rsidP="0085124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33" w:type="dxa"/>
          </w:tcPr>
          <w:p w14:paraId="66722763" w14:textId="2179EA70" w:rsidR="00631656" w:rsidRPr="00FA6129" w:rsidRDefault="00631656" w:rsidP="0085124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33" w:type="dxa"/>
          </w:tcPr>
          <w:p w14:paraId="675AF822" w14:textId="49AB9B11" w:rsidR="00631656" w:rsidRDefault="002C34B8" w:rsidP="0085124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2C34B8">
              <w:rPr>
                <w:rFonts w:ascii="Arial" w:hAnsi="Arial" w:cs="Arial"/>
                <w:sz w:val="22"/>
                <w:szCs w:val="22"/>
              </w:rPr>
              <w:t>(add more rows as needed)</w:t>
            </w:r>
          </w:p>
        </w:tc>
      </w:tr>
    </w:tbl>
    <w:p w14:paraId="1E816EC1" w14:textId="77777777" w:rsidR="00750B06" w:rsidRDefault="00750B06" w:rsidP="00452233">
      <w:pPr>
        <w:jc w:val="center"/>
        <w:rPr>
          <w:rFonts w:ascii="Arial" w:hAnsi="Arial" w:cs="Arial"/>
          <w:b/>
        </w:rPr>
      </w:pPr>
    </w:p>
    <w:p w14:paraId="5D3F97DB" w14:textId="77777777" w:rsidR="00B07034" w:rsidRPr="00B07034" w:rsidRDefault="00B07034" w:rsidP="00B07034">
      <w:pPr>
        <w:rPr>
          <w:rFonts w:ascii="Arial" w:hAnsi="Arial" w:cs="Arial"/>
        </w:rPr>
      </w:pPr>
    </w:p>
    <w:p w14:paraId="1743C8C9" w14:textId="77777777" w:rsidR="00B07034" w:rsidRPr="00B07034" w:rsidRDefault="00B07034" w:rsidP="00B07034">
      <w:pPr>
        <w:rPr>
          <w:rFonts w:ascii="Arial" w:hAnsi="Arial" w:cs="Arial"/>
        </w:rPr>
      </w:pPr>
    </w:p>
    <w:p w14:paraId="5E5ACD8B" w14:textId="77777777" w:rsidR="00B07034" w:rsidRPr="00B07034" w:rsidRDefault="00B07034" w:rsidP="00B07034">
      <w:pPr>
        <w:rPr>
          <w:rFonts w:ascii="Arial" w:hAnsi="Arial" w:cs="Arial"/>
        </w:rPr>
      </w:pPr>
    </w:p>
    <w:p w14:paraId="0CB32788" w14:textId="77777777" w:rsidR="00B07034" w:rsidRPr="00B07034" w:rsidRDefault="00B07034" w:rsidP="00164528">
      <w:pPr>
        <w:jc w:val="center"/>
        <w:rPr>
          <w:rFonts w:ascii="Arial" w:hAnsi="Arial" w:cs="Arial"/>
        </w:rPr>
      </w:pPr>
    </w:p>
    <w:p w14:paraId="357FC8B0" w14:textId="0242D2CC" w:rsidR="00B07034" w:rsidRPr="00B07034" w:rsidRDefault="00B07034" w:rsidP="00B07034">
      <w:pPr>
        <w:tabs>
          <w:tab w:val="left" w:pos="2848"/>
        </w:tabs>
        <w:rPr>
          <w:rFonts w:ascii="Arial" w:hAnsi="Arial" w:cs="Arial"/>
        </w:rPr>
      </w:pPr>
      <w:r>
        <w:rPr>
          <w:rFonts w:ascii="Arial" w:hAnsi="Arial" w:cs="Arial"/>
        </w:rPr>
        <w:tab/>
      </w:r>
    </w:p>
    <w:sectPr w:rsidR="00B07034" w:rsidRPr="00B07034" w:rsidSect="003F2D01">
      <w:headerReference w:type="default" r:id="rId19"/>
      <w:footerReference w:type="default" r:id="rId20"/>
      <w:pgSz w:w="15840" w:h="12240" w:orient="landscape"/>
      <w:pgMar w:top="1440" w:right="1440" w:bottom="1440" w:left="1440" w:header="175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1F1CCC" w14:textId="77777777" w:rsidR="00A817C5" w:rsidRDefault="00A817C5" w:rsidP="00E50975">
      <w:r>
        <w:separator/>
      </w:r>
    </w:p>
  </w:endnote>
  <w:endnote w:type="continuationSeparator" w:id="0">
    <w:p w14:paraId="6AB94793" w14:textId="77777777" w:rsidR="00A817C5" w:rsidRDefault="00A817C5" w:rsidP="00E509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723824" w14:textId="0B67E553" w:rsidR="00237FC8" w:rsidRDefault="00237FC8" w:rsidP="00237FC8">
    <w:pPr>
      <w:pStyle w:val="Footer"/>
      <w:jc w:val="center"/>
      <w:rPr>
        <w:rFonts w:ascii="Arial" w:hAnsi="Arial" w:cs="Arial"/>
        <w:b/>
        <w:bCs/>
        <w:color w:val="FF0000"/>
        <w:sz w:val="20"/>
        <w:szCs w:val="20"/>
      </w:rPr>
    </w:pPr>
    <w:r>
      <w:rPr>
        <w:rFonts w:ascii="Arial" w:hAnsi="Arial" w:cs="Arial"/>
        <w:b/>
        <w:bCs/>
        <w:color w:val="FF0000"/>
        <w:sz w:val="20"/>
        <w:szCs w:val="20"/>
      </w:rPr>
      <w:t xml:space="preserve">Uncontrolled when </w:t>
    </w:r>
    <w:proofErr w:type="gramStart"/>
    <w:r>
      <w:rPr>
        <w:rFonts w:ascii="Arial" w:hAnsi="Arial" w:cs="Arial"/>
        <w:b/>
        <w:bCs/>
        <w:color w:val="FF0000"/>
        <w:sz w:val="20"/>
        <w:szCs w:val="20"/>
      </w:rPr>
      <w:t>printed</w:t>
    </w:r>
    <w:proofErr w:type="gramEnd"/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374"/>
      <w:gridCol w:w="2976"/>
    </w:tblGrid>
    <w:tr w:rsidR="00E53CAE" w:rsidRPr="00615B2E" w14:paraId="41848776" w14:textId="77777777" w:rsidTr="003670BC">
      <w:tc>
        <w:tcPr>
          <w:tcW w:w="6374" w:type="dxa"/>
          <w:tcBorders>
            <w:right w:val="single" w:sz="4" w:space="0" w:color="auto"/>
          </w:tcBorders>
        </w:tcPr>
        <w:p w14:paraId="7E25AE63" w14:textId="4FFB7158" w:rsidR="00E53CAE" w:rsidRPr="00615B2E" w:rsidRDefault="00E53CAE" w:rsidP="00615B2E">
          <w:pPr>
            <w:pStyle w:val="Header"/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</w:pP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t>Document Name: HTA-Training Log</w:t>
          </w:r>
          <w:r w:rsidR="00921BB7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t xml:space="preserve"> - </w:t>
          </w:r>
          <w:r w:rsidR="00921BB7" w:rsidRPr="00921BB7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  <w:highlight w:val="yellow"/>
            </w:rPr>
            <w:t>Study Name/ID</w:t>
          </w:r>
        </w:p>
      </w:tc>
      <w:tc>
        <w:tcPr>
          <w:tcW w:w="2976" w:type="dxa"/>
          <w:tcBorders>
            <w:left w:val="single" w:sz="4" w:space="0" w:color="auto"/>
          </w:tcBorders>
        </w:tcPr>
        <w:p w14:paraId="069FF4F1" w14:textId="0CBA55A1" w:rsidR="00E53CAE" w:rsidRPr="00615B2E" w:rsidRDefault="00C81AB2" w:rsidP="00615B2E">
          <w:pPr>
            <w:rPr>
              <w:rFonts w:ascii="Arial" w:hAnsi="Arial" w:cs="Arial"/>
              <w:sz w:val="20"/>
              <w:szCs w:val="20"/>
            </w:rPr>
          </w:pP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t xml:space="preserve">Effective Date: </w:t>
          </w:r>
          <w:sdt>
            <w:sdtPr>
              <w:rPr>
                <w:rFonts w:ascii="Arial" w:hAnsi="Arial" w:cs="Arial"/>
                <w:b/>
                <w:bCs/>
                <w:color w:val="0F243E" w:themeColor="text2" w:themeShade="80"/>
                <w:sz w:val="20"/>
                <w:szCs w:val="20"/>
              </w:rPr>
              <w:alias w:val="Publish Date"/>
              <w:tag w:val=""/>
              <w:id w:val="-1308925647"/>
              <w:placeholder>
                <w:docPart w:val="895A9D957D9A41EA8B7CAB12BB1241FB"/>
              </w:placeholder>
              <w:dataBinding w:prefixMappings="xmlns:ns0='http://schemas.microsoft.com/office/2006/coverPageProps' " w:xpath="/ns0:CoverPageProperties[1]/ns0:PublishDate[1]" w:storeItemID="{55AF091B-3C7A-41E3-B477-F2FDAA23CFDA}"/>
              <w:date w:fullDate="2024-04-01T00:00:00Z">
                <w:dateFormat w:val="dd/MM/yyyy"/>
                <w:lid w:val="en-GB"/>
                <w:storeMappedDataAs w:val="dateTime"/>
                <w:calendar w:val="gregorian"/>
              </w:date>
            </w:sdtPr>
            <w:sdtEndPr/>
            <w:sdtContent>
              <w:r w:rsidRPr="00615B2E">
                <w:rPr>
                  <w:rFonts w:ascii="Arial" w:hAnsi="Arial" w:cs="Arial"/>
                  <w:b/>
                  <w:bCs/>
                  <w:color w:val="0F243E" w:themeColor="text2" w:themeShade="80"/>
                  <w:sz w:val="20"/>
                  <w:szCs w:val="20"/>
                </w:rPr>
                <w:t>01/0</w:t>
              </w:r>
              <w:r w:rsidR="00F50863">
                <w:rPr>
                  <w:rFonts w:ascii="Arial" w:hAnsi="Arial" w:cs="Arial"/>
                  <w:b/>
                  <w:bCs/>
                  <w:color w:val="0F243E" w:themeColor="text2" w:themeShade="80"/>
                  <w:sz w:val="20"/>
                  <w:szCs w:val="20"/>
                </w:rPr>
                <w:t>4</w:t>
              </w:r>
              <w:r w:rsidRPr="00615B2E">
                <w:rPr>
                  <w:rFonts w:ascii="Arial" w:hAnsi="Arial" w:cs="Arial"/>
                  <w:b/>
                  <w:bCs/>
                  <w:color w:val="0F243E" w:themeColor="text2" w:themeShade="80"/>
                  <w:sz w:val="20"/>
                  <w:szCs w:val="20"/>
                </w:rPr>
                <w:t>/202</w:t>
              </w:r>
              <w:r w:rsidR="00F50863">
                <w:rPr>
                  <w:rFonts w:ascii="Arial" w:hAnsi="Arial" w:cs="Arial"/>
                  <w:b/>
                  <w:bCs/>
                  <w:color w:val="0F243E" w:themeColor="text2" w:themeShade="80"/>
                  <w:sz w:val="20"/>
                  <w:szCs w:val="20"/>
                </w:rPr>
                <w:t>4</w:t>
              </w:r>
            </w:sdtContent>
          </w:sdt>
        </w:p>
      </w:tc>
    </w:tr>
    <w:tr w:rsidR="00E53CAE" w:rsidRPr="00615B2E" w14:paraId="0D4B0E9F" w14:textId="77777777" w:rsidTr="00615B2E">
      <w:trPr>
        <w:trHeight w:val="207"/>
      </w:trPr>
      <w:tc>
        <w:tcPr>
          <w:tcW w:w="6374" w:type="dxa"/>
          <w:tcBorders>
            <w:right w:val="single" w:sz="4" w:space="0" w:color="auto"/>
          </w:tcBorders>
        </w:tcPr>
        <w:p w14:paraId="144D7F67" w14:textId="3DB109F1" w:rsidR="00E53CAE" w:rsidRPr="00615B2E" w:rsidRDefault="00E53CAE" w:rsidP="00615B2E">
          <w:pPr>
            <w:pStyle w:val="Header"/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</w:pP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t>Version: 2.0</w:t>
          </w:r>
        </w:p>
      </w:tc>
      <w:tc>
        <w:tcPr>
          <w:tcW w:w="2976" w:type="dxa"/>
          <w:tcBorders>
            <w:left w:val="single" w:sz="4" w:space="0" w:color="auto"/>
          </w:tcBorders>
        </w:tcPr>
        <w:p w14:paraId="7C1D5B78" w14:textId="73E812BD" w:rsidR="00E53CAE" w:rsidRPr="00615B2E" w:rsidRDefault="00C81AB2" w:rsidP="00615B2E">
          <w:pPr>
            <w:pStyle w:val="Header"/>
            <w:rPr>
              <w:rFonts w:ascii="Arial" w:hAnsi="Arial" w:cs="Arial"/>
              <w:sz w:val="20"/>
              <w:szCs w:val="20"/>
            </w:rPr>
          </w:pP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t xml:space="preserve">Printed On: </w:t>
          </w: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fldChar w:fldCharType="begin"/>
          </w: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instrText xml:space="preserve"> PRINTDATE  \@ "M/d/yyyy"  \* MERGEFORMAT </w:instrText>
          </w: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fldChar w:fldCharType="separate"/>
          </w:r>
          <w:r w:rsidRPr="00615B2E">
            <w:rPr>
              <w:rFonts w:ascii="Arial" w:hAnsi="Arial" w:cs="Arial"/>
              <w:b/>
              <w:bCs/>
              <w:noProof/>
              <w:color w:val="0F243E" w:themeColor="text2" w:themeShade="80"/>
              <w:sz w:val="20"/>
              <w:szCs w:val="20"/>
            </w:rPr>
            <w:t>1/24/2023</w:t>
          </w: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fldChar w:fldCharType="end"/>
          </w:r>
        </w:p>
      </w:tc>
    </w:tr>
    <w:tr w:rsidR="00C4145D" w:rsidRPr="00615B2E" w14:paraId="33F89FB5" w14:textId="77777777" w:rsidTr="003670BC">
      <w:tc>
        <w:tcPr>
          <w:tcW w:w="6374" w:type="dxa"/>
          <w:tcBorders>
            <w:right w:val="single" w:sz="4" w:space="0" w:color="auto"/>
          </w:tcBorders>
        </w:tcPr>
        <w:sdt>
          <w:sdtPr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id w:val="1881359960"/>
            <w:docPartObj>
              <w:docPartGallery w:val="Page Numbers (Top of Page)"/>
              <w:docPartUnique/>
            </w:docPartObj>
          </w:sdtPr>
          <w:sdtEndPr/>
          <w:sdtContent>
            <w:p w14:paraId="515FAF18" w14:textId="2968CBD4" w:rsidR="00C4145D" w:rsidRPr="00615B2E" w:rsidRDefault="00C4145D" w:rsidP="00615B2E">
              <w:pPr>
                <w:pStyle w:val="Footer"/>
                <w:rPr>
                  <w:rFonts w:ascii="Arial" w:hAnsi="Arial" w:cs="Arial"/>
                  <w:b/>
                  <w:bCs/>
                  <w:color w:val="FF0000"/>
                  <w:sz w:val="20"/>
                  <w:szCs w:val="20"/>
                </w:rPr>
              </w:pPr>
              <w:r w:rsidRPr="00615B2E">
                <w:rPr>
                  <w:rFonts w:ascii="Arial" w:hAnsi="Arial" w:cs="Arial"/>
                  <w:b/>
                  <w:bCs/>
                  <w:color w:val="FF0000"/>
                  <w:sz w:val="20"/>
                  <w:szCs w:val="20"/>
                </w:rPr>
                <w:t>Uncontrolled when printed</w:t>
              </w:r>
            </w:p>
          </w:sdtContent>
        </w:sdt>
      </w:tc>
      <w:tc>
        <w:tcPr>
          <w:tcW w:w="2976" w:type="dxa"/>
          <w:tcBorders>
            <w:left w:val="single" w:sz="4" w:space="0" w:color="auto"/>
          </w:tcBorders>
        </w:tcPr>
        <w:p w14:paraId="2EF97B36" w14:textId="2D02A234" w:rsidR="00C4145D" w:rsidRPr="00615B2E" w:rsidRDefault="00C4145D" w:rsidP="00615B2E">
          <w:pPr>
            <w:pStyle w:val="Header"/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</w:pP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t xml:space="preserve">Page </w:t>
          </w: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fldChar w:fldCharType="begin"/>
          </w: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instrText xml:space="preserve"> PAGE </w:instrText>
          </w: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fldChar w:fldCharType="separate"/>
          </w: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t>2</w:t>
          </w: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fldChar w:fldCharType="end"/>
          </w: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t xml:space="preserve"> of </w:t>
          </w: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fldChar w:fldCharType="begin"/>
          </w: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instrText xml:space="preserve"> NUMPAGES  </w:instrText>
          </w: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fldChar w:fldCharType="separate"/>
          </w: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t>2</w:t>
          </w: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fldChar w:fldCharType="end"/>
          </w:r>
        </w:p>
      </w:tc>
    </w:tr>
  </w:tbl>
  <w:p w14:paraId="62789593" w14:textId="1B59B3B8" w:rsidR="0015149F" w:rsidRDefault="0015149F" w:rsidP="00B9305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F11D57" w14:textId="77777777" w:rsidR="00A817C5" w:rsidRDefault="00A817C5" w:rsidP="00E50975">
      <w:r>
        <w:separator/>
      </w:r>
    </w:p>
  </w:footnote>
  <w:footnote w:type="continuationSeparator" w:id="0">
    <w:p w14:paraId="048EEA04" w14:textId="77777777" w:rsidR="00A817C5" w:rsidRDefault="00A817C5" w:rsidP="00E5097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88E98A" w14:textId="2674FFCA" w:rsidR="00C416B7" w:rsidRDefault="00B07034" w:rsidP="00C5527B">
    <w:pPr>
      <w:pStyle w:val="Header"/>
      <w:jc w:val="right"/>
    </w:pPr>
    <w:r>
      <w:rPr>
        <w:noProof/>
      </w:rPr>
      <w:drawing>
        <wp:anchor distT="0" distB="0" distL="114300" distR="114300" simplePos="0" relativeHeight="251658239" behindDoc="0" locked="0" layoutInCell="1" allowOverlap="1" wp14:anchorId="109568E3" wp14:editId="7185B8DA">
          <wp:simplePos x="0" y="0"/>
          <wp:positionH relativeFrom="margin">
            <wp:align>left</wp:align>
          </wp:positionH>
          <wp:positionV relativeFrom="paragraph">
            <wp:posOffset>-974725</wp:posOffset>
          </wp:positionV>
          <wp:extent cx="1724025" cy="951230"/>
          <wp:effectExtent l="0" t="0" r="9525" b="1270"/>
          <wp:wrapNone/>
          <wp:docPr id="12" name="Picture 6" descr="Text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Picture 6" descr="Text&#10;&#10;Description automatically generated with low confidence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6325" t="8295" r="6145" b="8929"/>
                  <a:stretch>
                    <a:fillRect/>
                  </a:stretch>
                </pic:blipFill>
                <pic:spPr bwMode="auto">
                  <a:xfrm>
                    <a:off x="0" y="0"/>
                    <a:ext cx="1724025" cy="9512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78227D">
      <w:rPr>
        <w:noProof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340DC7D1" wp14:editId="22B505C9">
              <wp:simplePos x="0" y="0"/>
              <wp:positionH relativeFrom="page">
                <wp:align>right</wp:align>
              </wp:positionH>
              <wp:positionV relativeFrom="paragraph">
                <wp:posOffset>-1115695</wp:posOffset>
              </wp:positionV>
              <wp:extent cx="3922395" cy="1115695"/>
              <wp:effectExtent l="0" t="0" r="0" b="8255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922395" cy="111569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sdt>
                          <w:sdtPr>
                            <w:rPr>
                              <w:rFonts w:ascii="Arial" w:hAnsi="Arial" w:cs="Arial"/>
                              <w:b/>
                              <w:bCs/>
                              <w:color w:val="FFFFFF" w:themeColor="background1"/>
                            </w:rPr>
                            <w:id w:val="-1543431258"/>
                            <w:docPartObj>
                              <w:docPartGallery w:val="Page Numbers (Top of Page)"/>
                              <w:docPartUnique/>
                            </w:docPartObj>
                          </w:sdtPr>
                          <w:sdtEndPr/>
                          <w:sdtContent>
                            <w:p w14:paraId="2B396F79" w14:textId="6A1D222C" w:rsidR="00C416B7" w:rsidRPr="00B07034" w:rsidRDefault="00C416B7" w:rsidP="0010765D">
                              <w:pPr>
                                <w:pStyle w:val="Header"/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</w:pPr>
                            </w:p>
                            <w:p w14:paraId="55764FB2" w14:textId="77777777" w:rsidR="00C416B7" w:rsidRPr="00B07034" w:rsidRDefault="00C416B7" w:rsidP="0010765D">
                              <w:pPr>
                                <w:pStyle w:val="Header"/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</w:pPr>
                              <w:r w:rsidRPr="00B07034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>Document Name: HTA-Template-Training Log</w:t>
                              </w:r>
                            </w:p>
                            <w:p w14:paraId="36DC383B" w14:textId="77777777" w:rsidR="00C416B7" w:rsidRPr="00B07034" w:rsidRDefault="00C416B7" w:rsidP="0010765D">
                              <w:pPr>
                                <w:pStyle w:val="Header"/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</w:pPr>
                              <w:r w:rsidRPr="00B07034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>Version Number: 2.0</w:t>
                              </w:r>
                            </w:p>
                            <w:p w14:paraId="3965FDBC" w14:textId="6914B7D9" w:rsidR="00C416B7" w:rsidRPr="00B07034" w:rsidRDefault="00C416B7" w:rsidP="0010765D">
                              <w:pPr>
                                <w:pStyle w:val="Header"/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</w:pPr>
                              <w:r w:rsidRPr="00B07034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 xml:space="preserve">Effective Date: </w:t>
                              </w:r>
                              <w:sdt>
                                <w:sdtPr>
                                  <w:rPr>
                                    <w:rFonts w:ascii="Arial" w:hAnsi="Arial" w:cs="Arial"/>
                                    <w:b/>
                                    <w:bCs/>
                                    <w:color w:val="FFFFFF" w:themeColor="background1"/>
                                  </w:rPr>
                                  <w:alias w:val="Publish Date"/>
                                  <w:tag w:val=""/>
                                  <w:id w:val="-83691067"/>
                                  <w:placeholder>
                                    <w:docPart w:val="7305C3CD89D2454F816A2AF4608F761C"/>
                                  </w:placeholder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24-04-01T00:00:00Z">
                                    <w:dateFormat w:val="dd/MM/yyyy"/>
                                    <w:lid w:val="en-GB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r w:rsidR="00F50863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FFFFFF" w:themeColor="background1"/>
                                    </w:rPr>
                                    <w:t>01/04/2024</w:t>
                                  </w:r>
                                </w:sdtContent>
                              </w:sdt>
                            </w:p>
                            <w:p w14:paraId="18C3E805" w14:textId="16093FBA" w:rsidR="00C416B7" w:rsidRPr="00B07034" w:rsidRDefault="00C416B7" w:rsidP="0010765D">
                              <w:pPr>
                                <w:pStyle w:val="Header"/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</w:pPr>
                              <w:r w:rsidRPr="00B07034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 xml:space="preserve">Printed on: </w:t>
                              </w:r>
                              <w:r w:rsidRPr="00B07034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fldChar w:fldCharType="begin"/>
                              </w:r>
                              <w:r w:rsidRPr="00B07034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instrText xml:space="preserve"> PRINTDATE  \@ "M/d/yyyy"  \* MERGEFORMAT </w:instrText>
                              </w:r>
                              <w:r w:rsidRPr="00B07034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fldChar w:fldCharType="separate"/>
                              </w:r>
                              <w:r w:rsidR="00810DFC" w:rsidRPr="00B07034">
                                <w:rPr>
                                  <w:rFonts w:ascii="Arial" w:hAnsi="Arial" w:cs="Arial"/>
                                  <w:b/>
                                  <w:bCs/>
                                  <w:noProof/>
                                  <w:color w:val="FFFFFF" w:themeColor="background1"/>
                                </w:rPr>
                                <w:t>1/24/2023</w:t>
                              </w:r>
                              <w:r w:rsidRPr="00B07034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fldChar w:fldCharType="end"/>
                              </w:r>
                            </w:p>
                            <w:p w14:paraId="2EA8CFAD" w14:textId="77777777" w:rsidR="00C416B7" w:rsidRPr="00B07034" w:rsidRDefault="00C416B7" w:rsidP="0010765D">
                              <w:pPr>
                                <w:pStyle w:val="Header"/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</w:pPr>
                              <w:r w:rsidRPr="00B07034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 xml:space="preserve">Page </w:t>
                              </w:r>
                              <w:r w:rsidRPr="00B07034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fldChar w:fldCharType="begin"/>
                              </w:r>
                              <w:r w:rsidRPr="00B07034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instrText xml:space="preserve"> PAGE </w:instrText>
                              </w:r>
                              <w:r w:rsidRPr="00B07034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fldChar w:fldCharType="separate"/>
                              </w:r>
                              <w:r w:rsidRPr="00B07034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>1</w:t>
                              </w:r>
                              <w:r w:rsidRPr="00B07034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fldChar w:fldCharType="end"/>
                              </w:r>
                              <w:r w:rsidRPr="00B07034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 xml:space="preserve"> of </w:t>
                              </w:r>
                              <w:r w:rsidRPr="00B07034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fldChar w:fldCharType="begin"/>
                              </w:r>
                              <w:r w:rsidRPr="00B07034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instrText xml:space="preserve"> NUMPAGES  </w:instrText>
                              </w:r>
                              <w:r w:rsidRPr="00B07034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fldChar w:fldCharType="separate"/>
                              </w:r>
                              <w:r w:rsidRPr="00B07034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>2</w:t>
                              </w:r>
                              <w:r w:rsidRPr="00B07034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fldChar w:fldCharType="end"/>
                              </w:r>
                            </w:p>
                          </w:sdtContent>
                        </w:sdt>
                        <w:p w14:paraId="4940B0BE" w14:textId="7D5968F9" w:rsidR="00C416B7" w:rsidRPr="00B07034" w:rsidRDefault="00C416B7">
                          <w:pPr>
                            <w:rPr>
                              <w:rFonts w:ascii="Arial" w:hAnsi="Arial" w:cs="Arial"/>
                              <w:b/>
                              <w:bCs/>
                              <w:color w:val="FFFFFF" w:themeColor="background1"/>
                            </w:rPr>
                          </w:pPr>
                        </w:p>
                      </w:txbxContent>
                    </wps:txbx>
                    <wps:bodyPr rot="0" vert="horz" wrap="square" lIns="91440" tIns="0" rIns="91440" bIns="3600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40DC7D1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257.65pt;margin-top:-87.85pt;width:308.85pt;height:87.85pt;z-index:251659264;visibility:visible;mso-wrap-style:square;mso-width-percent:0;mso-height-percent:0;mso-wrap-distance-left:9pt;mso-wrap-distance-top:3.6pt;mso-wrap-distance-right:9pt;mso-wrap-distance-bottom:3.6pt;mso-position-horizontal:righ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" filled="f" stroked="f">
              <v:textbox inset=",0,,1mm">
                <w:txbxContent>
                  <w:sdt>
                    <w:sdtPr>
                      <w:rPr>
                        <w:rFonts w:ascii="Arial" w:hAnsi="Arial" w:cs="Arial"/>
                        <w:b/>
                        <w:bCs/>
                        <w:color w:val="FFFFFF" w:themeColor="background1"/>
                      </w:rPr>
                      <w:id w:val="-1543431258"/>
                      <w:docPartObj>
                        <w:docPartGallery w:val="Page Numbers (Top of Page)"/>
                        <w:docPartUnique/>
                      </w:docPartObj>
                    </w:sdtPr>
                    <w:sdtEndPr/>
                    <w:sdtContent>
                      <w:p w14:paraId="2B396F79" w14:textId="6A1D222C" w:rsidR="00C416B7" w:rsidRPr="00B07034" w:rsidRDefault="00C416B7" w:rsidP="0010765D">
                        <w:pPr>
                          <w:pStyle w:val="Header"/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</w:pPr>
                      </w:p>
                      <w:p w14:paraId="55764FB2" w14:textId="77777777" w:rsidR="00C416B7" w:rsidRPr="00B07034" w:rsidRDefault="00C416B7" w:rsidP="0010765D">
                        <w:pPr>
                          <w:pStyle w:val="Header"/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</w:pPr>
                        <w:r w:rsidRPr="00B07034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>Document Name: HTA-Template-Training Log</w:t>
                        </w:r>
                      </w:p>
                      <w:p w14:paraId="36DC383B" w14:textId="77777777" w:rsidR="00C416B7" w:rsidRPr="00B07034" w:rsidRDefault="00C416B7" w:rsidP="0010765D">
                        <w:pPr>
                          <w:pStyle w:val="Header"/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</w:pPr>
                        <w:r w:rsidRPr="00B07034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>Version Number: 2.0</w:t>
                        </w:r>
                      </w:p>
                      <w:p w14:paraId="3965FDBC" w14:textId="6914B7D9" w:rsidR="00C416B7" w:rsidRPr="00B07034" w:rsidRDefault="00C416B7" w:rsidP="0010765D">
                        <w:pPr>
                          <w:pStyle w:val="Header"/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</w:pPr>
                        <w:r w:rsidRPr="00B07034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 xml:space="preserve">Effective Date: </w:t>
                        </w:r>
                        <w:sdt>
                          <w:sdtPr>
                            <w:rPr>
                              <w:rFonts w:ascii="Arial" w:hAnsi="Arial" w:cs="Arial"/>
                              <w:b/>
                              <w:bCs/>
                              <w:color w:val="FFFFFF" w:themeColor="background1"/>
                            </w:rPr>
                            <w:alias w:val="Publish Date"/>
                            <w:tag w:val=""/>
                            <w:id w:val="-83691067"/>
                            <w:placeholder>
                              <w:docPart w:val="7305C3CD89D2454F816A2AF4608F761C"/>
                            </w:placeholder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24-04-01T00:00:00Z">
                              <w:dateFormat w:val="dd/MM/yyyy"/>
                              <w:lid w:val="en-GB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r w:rsidR="00F50863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</w:rPr>
                              <w:t>01/04/2024</w:t>
                            </w:r>
                          </w:sdtContent>
                        </w:sdt>
                      </w:p>
                      <w:p w14:paraId="18C3E805" w14:textId="16093FBA" w:rsidR="00C416B7" w:rsidRPr="00B07034" w:rsidRDefault="00C416B7" w:rsidP="0010765D">
                        <w:pPr>
                          <w:pStyle w:val="Header"/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</w:pPr>
                        <w:r w:rsidRPr="00B07034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 xml:space="preserve">Printed on: </w:t>
                        </w:r>
                        <w:r w:rsidRPr="00B07034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fldChar w:fldCharType="begin"/>
                        </w:r>
                        <w:r w:rsidRPr="00B07034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instrText xml:space="preserve"> PRINTDATE  \@ "M/d/yyyy"  \* MERGEFORMAT </w:instrText>
                        </w:r>
                        <w:r w:rsidRPr="00B07034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fldChar w:fldCharType="separate"/>
                        </w:r>
                        <w:r w:rsidR="00810DFC" w:rsidRPr="00B07034">
                          <w:rPr>
                            <w:rFonts w:ascii="Arial" w:hAnsi="Arial" w:cs="Arial"/>
                            <w:b/>
                            <w:bCs/>
                            <w:noProof/>
                            <w:color w:val="FFFFFF" w:themeColor="background1"/>
                          </w:rPr>
                          <w:t>1/24/2023</w:t>
                        </w:r>
                        <w:r w:rsidRPr="00B07034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fldChar w:fldCharType="end"/>
                        </w:r>
                      </w:p>
                      <w:p w14:paraId="2EA8CFAD" w14:textId="77777777" w:rsidR="00C416B7" w:rsidRPr="00B07034" w:rsidRDefault="00C416B7" w:rsidP="0010765D">
                        <w:pPr>
                          <w:pStyle w:val="Header"/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</w:pPr>
                        <w:r w:rsidRPr="00B07034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 xml:space="preserve">Page </w:t>
                        </w:r>
                        <w:r w:rsidRPr="00B07034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fldChar w:fldCharType="begin"/>
                        </w:r>
                        <w:r w:rsidRPr="00B07034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instrText xml:space="preserve"> PAGE </w:instrText>
                        </w:r>
                        <w:r w:rsidRPr="00B07034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fldChar w:fldCharType="separate"/>
                        </w:r>
                        <w:r w:rsidRPr="00B07034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>1</w:t>
                        </w:r>
                        <w:r w:rsidRPr="00B07034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fldChar w:fldCharType="end"/>
                        </w:r>
                        <w:r w:rsidRPr="00B07034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 xml:space="preserve"> of </w:t>
                        </w:r>
                        <w:r w:rsidRPr="00B07034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fldChar w:fldCharType="begin"/>
                        </w:r>
                        <w:r w:rsidRPr="00B07034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instrText xml:space="preserve"> NUMPAGES  </w:instrText>
                        </w:r>
                        <w:r w:rsidRPr="00B07034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fldChar w:fldCharType="separate"/>
                        </w:r>
                        <w:r w:rsidRPr="00B07034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>2</w:t>
                        </w:r>
                        <w:r w:rsidRPr="00B07034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fldChar w:fldCharType="end"/>
                        </w:r>
                      </w:p>
                    </w:sdtContent>
                  </w:sdt>
                  <w:p w14:paraId="4940B0BE" w14:textId="7D5968F9" w:rsidR="00C416B7" w:rsidRPr="00B07034" w:rsidRDefault="00C416B7">
                    <w:pPr>
                      <w:rPr>
                        <w:rFonts w:ascii="Arial" w:hAnsi="Arial" w:cs="Arial"/>
                        <w:b/>
                        <w:bCs/>
                        <w:color w:val="FFFFFF" w:themeColor="background1"/>
                      </w:rPr>
                    </w:pPr>
                  </w:p>
                </w:txbxContent>
              </v:textbox>
              <w10:wrap type="square" anchorx="page"/>
            </v:shape>
          </w:pict>
        </mc:Fallback>
      </mc:AlternateContent>
    </w:r>
    <w:r w:rsidR="0078227D" w:rsidRPr="00B07034">
      <w:rPr>
        <w:rFonts w:ascii="Arial" w:hAnsi="Arial" w:cs="Arial"/>
        <w:noProof/>
      </w:rPr>
      <mc:AlternateContent>
        <mc:Choice Requires="wps">
          <w:drawing>
            <wp:anchor distT="0" distB="0" distL="114300" distR="114300" simplePos="0" relativeHeight="251657215" behindDoc="0" locked="0" layoutInCell="1" allowOverlap="1" wp14:anchorId="0474296B" wp14:editId="3540BE94">
              <wp:simplePos x="0" y="0"/>
              <wp:positionH relativeFrom="column">
                <wp:posOffset>-923925</wp:posOffset>
              </wp:positionH>
              <wp:positionV relativeFrom="paragraph">
                <wp:posOffset>-1114425</wp:posOffset>
              </wp:positionV>
              <wp:extent cx="7772400" cy="1181100"/>
              <wp:effectExtent l="0" t="0" r="0" b="0"/>
              <wp:wrapNone/>
              <wp:docPr id="1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7772400" cy="1181100"/>
                      </a:xfrm>
                      <a:prstGeom prst="rect">
                        <a:avLst/>
                      </a:prstGeom>
                      <a:solidFill>
                        <a:srgbClr val="232F60"/>
                      </a:solidFill>
                      <a:ln w="12700" cap="flat" cmpd="sng" algn="ctr">
                        <a:noFill/>
                        <a:prstDash val="solid"/>
                        <a:miter lim="800000"/>
                      </a:ln>
                      <a:effectLst/>
                    </wps:spPr>
                    <wps:bodyPr rtlCol="0" anchor="ctr"/>
                  </wps:wsp>
                </a:graphicData>
              </a:graphic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>
          <w:pict>
            <v:rect id="Rectangle 1" style="position:absolute;margin-left:-72.75pt;margin-top:-87.75pt;width:612pt;height:93pt;z-index:25165721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color="#232f60" stroked="f" strokeweight="1pt" w14:anchorId="791494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"/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BFC34B" w14:textId="6B615D1E" w:rsidR="00362267" w:rsidRDefault="00164528" w:rsidP="00C5527B">
    <w:pPr>
      <w:pStyle w:val="Header"/>
      <w:jc w:val="right"/>
    </w:pPr>
    <w:r>
      <w:rPr>
        <w:noProof/>
      </w:rPr>
      <mc:AlternateContent>
        <mc:Choice Requires="wps">
          <w:drawing>
            <wp:anchor distT="45720" distB="45720" distL="114300" distR="114300" simplePos="0" relativeHeight="251669504" behindDoc="0" locked="0" layoutInCell="1" allowOverlap="1" wp14:anchorId="2646DEB8" wp14:editId="5A8DDFC9">
              <wp:simplePos x="0" y="0"/>
              <wp:positionH relativeFrom="column">
                <wp:posOffset>1997075</wp:posOffset>
              </wp:positionH>
              <wp:positionV relativeFrom="paragraph">
                <wp:posOffset>-848995</wp:posOffset>
              </wp:positionV>
              <wp:extent cx="6583680" cy="1404620"/>
              <wp:effectExtent l="0" t="0" r="0" b="1270"/>
              <wp:wrapSquare wrapText="bothSides"/>
              <wp:docPr id="10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583680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C24AD53" w14:textId="0292BC90" w:rsidR="00A0253D" w:rsidRPr="003F2D01" w:rsidRDefault="00A0253D" w:rsidP="008F3E44">
                          <w:pPr>
                            <w:rPr>
                              <w:rFonts w:ascii="Arial" w:hAnsi="Arial" w:cs="Arial"/>
                              <w:b/>
                              <w:bCs/>
                              <w:color w:val="FFFFFF" w:themeColor="background1"/>
                              <w:sz w:val="40"/>
                              <w:szCs w:val="40"/>
                            </w:rPr>
                          </w:pPr>
                          <w:r w:rsidRPr="003F2D01">
                            <w:rPr>
                              <w:rFonts w:ascii="Arial" w:hAnsi="Arial" w:cs="Arial"/>
                              <w:b/>
                              <w:bCs/>
                              <w:color w:val="FFFFFF" w:themeColor="background1"/>
                              <w:sz w:val="40"/>
                              <w:szCs w:val="40"/>
                            </w:rPr>
                            <w:t>Human Tissue in Research</w:t>
                          </w:r>
                        </w:p>
                        <w:p w14:paraId="525893DD" w14:textId="49A32E48" w:rsidR="00A0253D" w:rsidRPr="003F2D01" w:rsidRDefault="008F3E44" w:rsidP="008F3E44">
                          <w:pPr>
                            <w:rPr>
                              <w:rFonts w:ascii="Arial" w:hAnsi="Arial" w:cs="Arial"/>
                              <w:b/>
                              <w:bCs/>
                              <w:color w:val="FFFFFF" w:themeColor="background1"/>
                              <w:sz w:val="40"/>
                              <w:szCs w:val="40"/>
                            </w:rPr>
                          </w:pPr>
                          <w:r w:rsidRPr="003F2D01">
                            <w:rPr>
                              <w:rFonts w:ascii="Arial" w:hAnsi="Arial" w:cs="Arial"/>
                              <w:b/>
                              <w:bCs/>
                              <w:color w:val="FFFFFF" w:themeColor="background1"/>
                              <w:sz w:val="40"/>
                              <w:szCs w:val="40"/>
                            </w:rPr>
                            <w:t>HTA– Training Log</w:t>
                          </w:r>
                          <w:r w:rsidR="00164528">
                            <w:rPr>
                              <w:rFonts w:ascii="Arial" w:hAnsi="Arial" w:cs="Arial"/>
                              <w:b/>
                              <w:bCs/>
                              <w:color w:val="FFFFFF" w:themeColor="background1"/>
                              <w:sz w:val="40"/>
                              <w:szCs w:val="40"/>
                            </w:rPr>
                            <w:t xml:space="preserve"> – </w:t>
                          </w:r>
                          <w:r w:rsidR="00164528" w:rsidRPr="00164528">
                            <w:rPr>
                              <w:rFonts w:ascii="Arial" w:hAnsi="Arial" w:cs="Arial"/>
                              <w:b/>
                              <w:bCs/>
                              <w:color w:val="FFFFFF" w:themeColor="background1"/>
                              <w:sz w:val="40"/>
                              <w:szCs w:val="40"/>
                              <w:highlight w:val="yellow"/>
                            </w:rPr>
                            <w:t>Study Name/ID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646DEB8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left:0;text-align:left;margin-left:157.25pt;margin-top:-66.85pt;width:518.4pt;height:110.6pt;z-index:25166950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" filled="f" stroked="f">
              <v:textbox style="mso-fit-shape-to-text:t">
                <w:txbxContent>
                  <w:p w14:paraId="4C24AD53" w14:textId="0292BC90" w:rsidR="00A0253D" w:rsidRPr="003F2D01" w:rsidRDefault="00A0253D" w:rsidP="008F3E44">
                    <w:pPr>
                      <w:rPr>
                        <w:rFonts w:ascii="Arial" w:hAnsi="Arial" w:cs="Arial"/>
                        <w:b/>
                        <w:bCs/>
                        <w:color w:val="FFFFFF" w:themeColor="background1"/>
                        <w:sz w:val="40"/>
                        <w:szCs w:val="40"/>
                      </w:rPr>
                    </w:pPr>
                    <w:r w:rsidRPr="003F2D01">
                      <w:rPr>
                        <w:rFonts w:ascii="Arial" w:hAnsi="Arial" w:cs="Arial"/>
                        <w:b/>
                        <w:bCs/>
                        <w:color w:val="FFFFFF" w:themeColor="background1"/>
                        <w:sz w:val="40"/>
                        <w:szCs w:val="40"/>
                      </w:rPr>
                      <w:t>Human Tissue in Research</w:t>
                    </w:r>
                  </w:p>
                  <w:p w14:paraId="525893DD" w14:textId="49A32E48" w:rsidR="00A0253D" w:rsidRPr="003F2D01" w:rsidRDefault="008F3E44" w:rsidP="008F3E44">
                    <w:pPr>
                      <w:rPr>
                        <w:rFonts w:ascii="Arial" w:hAnsi="Arial" w:cs="Arial"/>
                        <w:b/>
                        <w:bCs/>
                        <w:color w:val="FFFFFF" w:themeColor="background1"/>
                        <w:sz w:val="40"/>
                        <w:szCs w:val="40"/>
                      </w:rPr>
                    </w:pPr>
                    <w:r w:rsidRPr="003F2D01">
                      <w:rPr>
                        <w:rFonts w:ascii="Arial" w:hAnsi="Arial" w:cs="Arial"/>
                        <w:b/>
                        <w:bCs/>
                        <w:color w:val="FFFFFF" w:themeColor="background1"/>
                        <w:sz w:val="40"/>
                        <w:szCs w:val="40"/>
                      </w:rPr>
                      <w:t>HTA– Training Log</w:t>
                    </w:r>
                    <w:r w:rsidR="00164528">
                      <w:rPr>
                        <w:rFonts w:ascii="Arial" w:hAnsi="Arial" w:cs="Arial"/>
                        <w:b/>
                        <w:bCs/>
                        <w:color w:val="FFFFFF" w:themeColor="background1"/>
                        <w:sz w:val="40"/>
                        <w:szCs w:val="40"/>
                      </w:rPr>
                      <w:t xml:space="preserve"> – </w:t>
                    </w:r>
                    <w:r w:rsidR="00164528" w:rsidRPr="00164528">
                      <w:rPr>
                        <w:rFonts w:ascii="Arial" w:hAnsi="Arial" w:cs="Arial"/>
                        <w:b/>
                        <w:bCs/>
                        <w:color w:val="FFFFFF" w:themeColor="background1"/>
                        <w:sz w:val="40"/>
                        <w:szCs w:val="40"/>
                        <w:highlight w:val="yellow"/>
                      </w:rPr>
                      <w:t>Study Name/ID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3F2D01">
      <w:rPr>
        <w:noProof/>
      </w:rPr>
      <w:drawing>
        <wp:anchor distT="0" distB="0" distL="114300" distR="114300" simplePos="0" relativeHeight="251662336" behindDoc="0" locked="0" layoutInCell="1" allowOverlap="1" wp14:anchorId="52C3AB51" wp14:editId="29096494">
          <wp:simplePos x="0" y="0"/>
          <wp:positionH relativeFrom="margin">
            <wp:align>left</wp:align>
          </wp:positionH>
          <wp:positionV relativeFrom="paragraph">
            <wp:posOffset>-974725</wp:posOffset>
          </wp:positionV>
          <wp:extent cx="1724025" cy="951230"/>
          <wp:effectExtent l="0" t="0" r="9525" b="1270"/>
          <wp:wrapNone/>
          <wp:docPr id="11" name="Picture 6" descr="Text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Picture 6" descr="Text&#10;&#10;Description automatically generated with low confidence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6325" t="8295" r="6145" b="8929"/>
                  <a:stretch>
                    <a:fillRect/>
                  </a:stretch>
                </pic:blipFill>
                <pic:spPr bwMode="auto">
                  <a:xfrm>
                    <a:off x="0" y="0"/>
                    <a:ext cx="1724025" cy="9512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3F2D01"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F9DB0BA" wp14:editId="26AF80FD">
              <wp:simplePos x="0" y="0"/>
              <wp:positionH relativeFrom="page">
                <wp:align>right</wp:align>
              </wp:positionH>
              <wp:positionV relativeFrom="paragraph">
                <wp:posOffset>-1115695</wp:posOffset>
              </wp:positionV>
              <wp:extent cx="10058400" cy="1181100"/>
              <wp:effectExtent l="0" t="0" r="0" b="0"/>
              <wp:wrapNone/>
              <wp:docPr id="6" name="Rectangl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10058400" cy="1181100"/>
                      </a:xfrm>
                      <a:prstGeom prst="rect">
                        <a:avLst/>
                      </a:prstGeom>
                      <a:solidFill>
                        <a:srgbClr val="232F60"/>
                      </a:solidFill>
                      <a:ln w="12700" cap="flat" cmpd="sng" algn="ctr">
                        <a:noFill/>
                        <a:prstDash val="solid"/>
                        <a:miter lim="800000"/>
                      </a:ln>
                      <a:effectLst/>
                    </wps:spPr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164C9C63" id="Rectangle 6" o:spid="_x0000_s1026" style="position:absolute;margin-left:740.8pt;margin-top:-87.85pt;width:11in;height:93pt;z-index:251661312;visibility:visible;mso-wrap-style:square;mso-width-percent:0;mso-wrap-distance-left:9pt;mso-wrap-distance-top:0;mso-wrap-distance-right:9pt;mso-wrap-distance-bottom:0;mso-position-horizontal:right;mso-position-horizontal-relative:page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" fillcolor="#232f60" stroked="f" strokeweight="1pt">
              <w10:wrap anchorx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F67A85"/>
    <w:multiLevelType w:val="hybridMultilevel"/>
    <w:tmpl w:val="9000C1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D25154"/>
    <w:multiLevelType w:val="hybridMultilevel"/>
    <w:tmpl w:val="BDF01F0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856E3C"/>
    <w:multiLevelType w:val="hybridMultilevel"/>
    <w:tmpl w:val="8B444F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4456B2"/>
    <w:multiLevelType w:val="hybridMultilevel"/>
    <w:tmpl w:val="774283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2678FD"/>
    <w:multiLevelType w:val="hybridMultilevel"/>
    <w:tmpl w:val="8ADCBABA"/>
    <w:lvl w:ilvl="0" w:tplc="EFDC8E8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2F07DD"/>
    <w:multiLevelType w:val="hybridMultilevel"/>
    <w:tmpl w:val="90349F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84A60A2"/>
    <w:multiLevelType w:val="hybridMultilevel"/>
    <w:tmpl w:val="D930B012"/>
    <w:lvl w:ilvl="0" w:tplc="4EA0A00A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31237990">
    <w:abstractNumId w:val="6"/>
  </w:num>
  <w:num w:numId="2" w16cid:durableId="1661694272">
    <w:abstractNumId w:val="5"/>
  </w:num>
  <w:num w:numId="3" w16cid:durableId="1637296049">
    <w:abstractNumId w:val="4"/>
  </w:num>
  <w:num w:numId="4" w16cid:durableId="1123768686">
    <w:abstractNumId w:val="0"/>
  </w:num>
  <w:num w:numId="5" w16cid:durableId="581573273">
    <w:abstractNumId w:val="2"/>
  </w:num>
  <w:num w:numId="6" w16cid:durableId="1378622794">
    <w:abstractNumId w:val="1"/>
  </w:num>
  <w:num w:numId="7" w16cid:durableId="160157184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A0Mzc1MDc2NzI0NjBS0lEKTi0uzszPAykwrwUA2hWEWSwAAAA="/>
  </w:docVars>
  <w:rsids>
    <w:rsidRoot w:val="00E50975"/>
    <w:rsid w:val="000150BF"/>
    <w:rsid w:val="00016B0A"/>
    <w:rsid w:val="000338F4"/>
    <w:rsid w:val="00086F0E"/>
    <w:rsid w:val="000A5F22"/>
    <w:rsid w:val="000D19DF"/>
    <w:rsid w:val="0010765D"/>
    <w:rsid w:val="00144BE1"/>
    <w:rsid w:val="0015149F"/>
    <w:rsid w:val="00154AC7"/>
    <w:rsid w:val="00164528"/>
    <w:rsid w:val="00171A41"/>
    <w:rsid w:val="00194A1E"/>
    <w:rsid w:val="001C4605"/>
    <w:rsid w:val="001F6FD3"/>
    <w:rsid w:val="00237FC8"/>
    <w:rsid w:val="00247ED2"/>
    <w:rsid w:val="002B4194"/>
    <w:rsid w:val="002C34B8"/>
    <w:rsid w:val="002E3E2B"/>
    <w:rsid w:val="00316E12"/>
    <w:rsid w:val="00326A9D"/>
    <w:rsid w:val="003412B1"/>
    <w:rsid w:val="00353F50"/>
    <w:rsid w:val="00362267"/>
    <w:rsid w:val="003670BC"/>
    <w:rsid w:val="003B3906"/>
    <w:rsid w:val="003D1A2F"/>
    <w:rsid w:val="003D330C"/>
    <w:rsid w:val="003F2D01"/>
    <w:rsid w:val="00441B2B"/>
    <w:rsid w:val="00452233"/>
    <w:rsid w:val="00481688"/>
    <w:rsid w:val="00497340"/>
    <w:rsid w:val="004F12E1"/>
    <w:rsid w:val="004F2EE9"/>
    <w:rsid w:val="004F4D65"/>
    <w:rsid w:val="00503467"/>
    <w:rsid w:val="00513E23"/>
    <w:rsid w:val="00514532"/>
    <w:rsid w:val="0051534C"/>
    <w:rsid w:val="00520337"/>
    <w:rsid w:val="0052085F"/>
    <w:rsid w:val="0052272A"/>
    <w:rsid w:val="00527099"/>
    <w:rsid w:val="00532AA3"/>
    <w:rsid w:val="0053418E"/>
    <w:rsid w:val="00571966"/>
    <w:rsid w:val="005817EA"/>
    <w:rsid w:val="00590315"/>
    <w:rsid w:val="005C2E98"/>
    <w:rsid w:val="005F3821"/>
    <w:rsid w:val="00615B2E"/>
    <w:rsid w:val="00630729"/>
    <w:rsid w:val="00631656"/>
    <w:rsid w:val="006344A9"/>
    <w:rsid w:val="00642BBF"/>
    <w:rsid w:val="006562C6"/>
    <w:rsid w:val="006674C8"/>
    <w:rsid w:val="00686723"/>
    <w:rsid w:val="006924F5"/>
    <w:rsid w:val="006945B1"/>
    <w:rsid w:val="006A0B96"/>
    <w:rsid w:val="006C1122"/>
    <w:rsid w:val="006C5B86"/>
    <w:rsid w:val="00750B06"/>
    <w:rsid w:val="00777E75"/>
    <w:rsid w:val="0078227D"/>
    <w:rsid w:val="007C5427"/>
    <w:rsid w:val="007E6D08"/>
    <w:rsid w:val="007E79DC"/>
    <w:rsid w:val="007F3581"/>
    <w:rsid w:val="00810DFC"/>
    <w:rsid w:val="00815D5A"/>
    <w:rsid w:val="00844B2B"/>
    <w:rsid w:val="0085124D"/>
    <w:rsid w:val="008624EE"/>
    <w:rsid w:val="008F3E44"/>
    <w:rsid w:val="00921BB7"/>
    <w:rsid w:val="0096483C"/>
    <w:rsid w:val="00986AAE"/>
    <w:rsid w:val="009A13CF"/>
    <w:rsid w:val="009B1647"/>
    <w:rsid w:val="009B6F56"/>
    <w:rsid w:val="00A0253D"/>
    <w:rsid w:val="00A37DD3"/>
    <w:rsid w:val="00A407D4"/>
    <w:rsid w:val="00A41E24"/>
    <w:rsid w:val="00A60B24"/>
    <w:rsid w:val="00A7077D"/>
    <w:rsid w:val="00A817C5"/>
    <w:rsid w:val="00AA61B1"/>
    <w:rsid w:val="00AE3163"/>
    <w:rsid w:val="00B07034"/>
    <w:rsid w:val="00B236FF"/>
    <w:rsid w:val="00B6613A"/>
    <w:rsid w:val="00B70666"/>
    <w:rsid w:val="00B8585F"/>
    <w:rsid w:val="00B93059"/>
    <w:rsid w:val="00BA0321"/>
    <w:rsid w:val="00BC3C90"/>
    <w:rsid w:val="00BC705D"/>
    <w:rsid w:val="00BD274F"/>
    <w:rsid w:val="00BE1981"/>
    <w:rsid w:val="00BE2CF2"/>
    <w:rsid w:val="00BF5BEF"/>
    <w:rsid w:val="00C113F5"/>
    <w:rsid w:val="00C1220F"/>
    <w:rsid w:val="00C25271"/>
    <w:rsid w:val="00C25302"/>
    <w:rsid w:val="00C4145D"/>
    <w:rsid w:val="00C416B7"/>
    <w:rsid w:val="00C437B1"/>
    <w:rsid w:val="00C5527B"/>
    <w:rsid w:val="00C77321"/>
    <w:rsid w:val="00C81AB2"/>
    <w:rsid w:val="00C87A37"/>
    <w:rsid w:val="00CA2848"/>
    <w:rsid w:val="00CB062A"/>
    <w:rsid w:val="00D15162"/>
    <w:rsid w:val="00D445A8"/>
    <w:rsid w:val="00D6779D"/>
    <w:rsid w:val="00D87A82"/>
    <w:rsid w:val="00DD4D44"/>
    <w:rsid w:val="00E01921"/>
    <w:rsid w:val="00E111B6"/>
    <w:rsid w:val="00E16174"/>
    <w:rsid w:val="00E27301"/>
    <w:rsid w:val="00E50975"/>
    <w:rsid w:val="00E53CAE"/>
    <w:rsid w:val="00E56D9C"/>
    <w:rsid w:val="00E74B3B"/>
    <w:rsid w:val="00E7588E"/>
    <w:rsid w:val="00E942D3"/>
    <w:rsid w:val="00EA31B5"/>
    <w:rsid w:val="00F00B26"/>
    <w:rsid w:val="00F50863"/>
    <w:rsid w:val="00F94D20"/>
    <w:rsid w:val="00FA6129"/>
    <w:rsid w:val="00FB0C25"/>
    <w:rsid w:val="00FD1078"/>
    <w:rsid w:val="00FD74BF"/>
    <w:rsid w:val="081CC961"/>
    <w:rsid w:val="1DF5E8E7"/>
    <w:rsid w:val="2F39E767"/>
    <w:rsid w:val="3D82894C"/>
    <w:rsid w:val="3E91E99D"/>
    <w:rsid w:val="42BF4C28"/>
    <w:rsid w:val="480E274F"/>
    <w:rsid w:val="54AC0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C69656C"/>
  <w15:docId w15:val="{5F3F7C88-B4AE-4447-90DF-D629C612C8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097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E5097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50975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nhideWhenUsed/>
    <w:rsid w:val="00E5097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E50975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5097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0975"/>
    <w:rPr>
      <w:rFonts w:ascii="Tahoma" w:eastAsia="Times New Roman" w:hAnsi="Tahoma" w:cs="Tahoma"/>
      <w:sz w:val="16"/>
      <w:szCs w:val="16"/>
      <w:lang w:val="en-US"/>
    </w:rPr>
  </w:style>
  <w:style w:type="table" w:styleId="TableGrid">
    <w:name w:val="Table Grid"/>
    <w:basedOn w:val="TableNormal"/>
    <w:uiPriority w:val="59"/>
    <w:rsid w:val="006945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D19D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0D19DF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0D19DF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6613A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E111B6"/>
    <w:rPr>
      <w:color w:val="808080"/>
    </w:rPr>
  </w:style>
  <w:style w:type="character" w:customStyle="1" w:styleId="markedcontent">
    <w:name w:val="markedcontent"/>
    <w:basedOn w:val="DefaultParagraphFont"/>
    <w:rsid w:val="005F3821"/>
  </w:style>
  <w:style w:type="paragraph" w:customStyle="1" w:styleId="Default">
    <w:name w:val="Default"/>
    <w:rsid w:val="0052085F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en-GB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eastAsia="Times New Roman" w:hAnsi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772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learn.nihr.ac.uk/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tyles" Target="styles.xml"/><Relationship Id="rId12" Type="http://schemas.openxmlformats.org/officeDocument/2006/relationships/hyperlink" Target="https://www.hra.nhs.uk/planning-and-improving-research/learning/e-learning/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myapps.microsoft.com/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https://www.swansea.ac.uk/research/research-integrity-ethics-governance/research-governance/human-tissue-act/hta-qms/" TargetMode="External"/><Relationship Id="rId23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.hta.gov.uk/guidance-professionals/hta-legislation/relevant-material-under-human-tissue-act-2004" TargetMode="External"/><Relationship Id="rId22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305C3CD89D2454F816A2AF4608F76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417E71-4E41-4572-AC5D-2E59325876C8}"/>
      </w:docPartPr>
      <w:docPartBody>
        <w:p w:rsidR="00BF397A" w:rsidRDefault="007150B6" w:rsidP="007150B6">
          <w:pPr>
            <w:pStyle w:val="7305C3CD89D2454F816A2AF4608F761C"/>
          </w:pPr>
          <w:r w:rsidRPr="00D74F03">
            <w:rPr>
              <w:rStyle w:val="PlaceholderText"/>
            </w:rPr>
            <w:t>[Publish Date]</w:t>
          </w:r>
        </w:p>
      </w:docPartBody>
    </w:docPart>
    <w:docPart>
      <w:docPartPr>
        <w:name w:val="895A9D957D9A41EA8B7CAB12BB1241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C42E5E-A75F-40BA-8FCE-149D3687771C}"/>
      </w:docPartPr>
      <w:docPartBody>
        <w:p w:rsidR="00BF397A" w:rsidRDefault="007150B6" w:rsidP="007150B6">
          <w:pPr>
            <w:pStyle w:val="895A9D957D9A41EA8B7CAB12BB1241FB"/>
          </w:pPr>
          <w:r w:rsidRPr="00D74F03">
            <w:rPr>
              <w:rStyle w:val="PlaceholderText"/>
            </w:rPr>
            <w:t>[Publish 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150B6"/>
    <w:rsid w:val="00381336"/>
    <w:rsid w:val="007150B6"/>
    <w:rsid w:val="00835951"/>
    <w:rsid w:val="00BF39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50B6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150B6"/>
    <w:rPr>
      <w:color w:val="808080"/>
    </w:rPr>
  </w:style>
  <w:style w:type="paragraph" w:customStyle="1" w:styleId="7305C3CD89D2454F816A2AF4608F761C">
    <w:name w:val="7305C3CD89D2454F816A2AF4608F761C"/>
    <w:rsid w:val="007150B6"/>
  </w:style>
  <w:style w:type="paragraph" w:customStyle="1" w:styleId="895A9D957D9A41EA8B7CAB12BB1241FB">
    <w:name w:val="895A9D957D9A41EA8B7CAB12BB1241FB"/>
    <w:rsid w:val="007150B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4-04-01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b655927-abfb-4af5-98e5-778dae7abf00">
      <Terms xmlns="http://schemas.microsoft.com/office/infopath/2007/PartnerControls"/>
    </lcf76f155ced4ddcb4097134ff3c332f>
    <TaxCatchAll xmlns="385d165c-1db5-4337-9518-adbea0832ff5" xsi:nil="true"/>
    <SharedWithUsers xmlns="385d165c-1db5-4337-9518-adbea0832ff5">
      <UserInfo>
        <DisplayName>Cathy Thornton</DisplayName>
        <AccountId>22</AccountId>
        <AccountType/>
      </UserInfo>
    </SharedWithUsers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8B76D59A9605F41B3C0A10516B2DD58" ma:contentTypeVersion="12" ma:contentTypeDescription="Create a new document." ma:contentTypeScope="" ma:versionID="dda76488b1ebb505c7f5eab0171a8278">
  <xsd:schema xmlns:xsd="http://www.w3.org/2001/XMLSchema" xmlns:xs="http://www.w3.org/2001/XMLSchema" xmlns:p="http://schemas.microsoft.com/office/2006/metadata/properties" xmlns:ns2="2b655927-abfb-4af5-98e5-778dae7abf00" xmlns:ns3="385d165c-1db5-4337-9518-adbea0832ff5" targetNamespace="http://schemas.microsoft.com/office/2006/metadata/properties" ma:root="true" ma:fieldsID="544019bd4057d74e45f3ad4060410503" ns2:_="" ns3:_="">
    <xsd:import namespace="2b655927-abfb-4af5-98e5-778dae7abf00"/>
    <xsd:import namespace="385d165c-1db5-4337-9518-adbea0832ff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655927-abfb-4af5-98e5-778dae7abf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88526362-1101-4016-b09a-63bcff87262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5d165c-1db5-4337-9518-adbea0832ff5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6b1ab4ba-a586-48a0-958c-801bf2fc5037}" ma:internalName="TaxCatchAll" ma:showField="CatchAllData" ma:web="385d165c-1db5-4337-9518-adbea0832ff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4ED1995-77E0-4762-B2BC-135A370F5DC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CE79B92-CEF1-4DC0-86B6-69C2952AABCB}">
  <ds:schemaRefs>
    <ds:schemaRef ds:uri="http://schemas.microsoft.com/office/2006/documentManagement/types"/>
    <ds:schemaRef ds:uri="385d165c-1db5-4337-9518-adbea0832ff5"/>
    <ds:schemaRef ds:uri="http://purl.org/dc/elements/1.1/"/>
    <ds:schemaRef ds:uri="http://purl.org/dc/dcmitype/"/>
    <ds:schemaRef ds:uri="http://schemas.microsoft.com/office/infopath/2007/PartnerControls"/>
    <ds:schemaRef ds:uri="2b655927-abfb-4af5-98e5-778dae7abf00"/>
    <ds:schemaRef ds:uri="http://www.w3.org/XML/1998/namespace"/>
    <ds:schemaRef ds:uri="http://schemas.openxmlformats.org/package/2006/metadata/core-properties"/>
    <ds:schemaRef ds:uri="http://schemas.microsoft.com/office/2006/metadata/properties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6F0D9A2F-C5C0-44DC-B2DD-F87A0B36D2AA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77349E8F-5FEF-48C5-965E-E3F5BD9C96C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b655927-abfb-4af5-98e5-778dae7abf00"/>
    <ds:schemaRef ds:uri="385d165c-1db5-4337-9518-adbea0832ff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</Pages>
  <Words>251</Words>
  <Characters>1978</Characters>
  <Application>Microsoft Office Word</Application>
  <DocSecurity>0</DocSecurity>
  <Lines>164</Lines>
  <Paragraphs>35</Paragraphs>
  <ScaleCrop>false</ScaleCrop>
  <Company>ABMU NHS Trust</Company>
  <LinksUpToDate>false</LinksUpToDate>
  <CharactersWithSpaces>2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A-08-TEMPLATE-Training Log</dc:title>
  <dc:creator>li002832</dc:creator>
  <cp:lastModifiedBy>Bethan Thomas</cp:lastModifiedBy>
  <cp:revision>120</cp:revision>
  <cp:lastPrinted>2023-01-24T15:11:00Z</cp:lastPrinted>
  <dcterms:created xsi:type="dcterms:W3CDTF">2023-01-23T13:32:00Z</dcterms:created>
  <dcterms:modified xsi:type="dcterms:W3CDTF">2024-04-07T14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68a38a731630f2ee6edf83decf1fd9b3976453179ddaad4a1cc9d13ed6143e5</vt:lpwstr>
  </property>
  <property fmtid="{D5CDD505-2E9C-101B-9397-08002B2CF9AE}" pid="3" name="ContentTypeId">
    <vt:lpwstr>0x01010028B76D59A9605F41B3C0A10516B2DD58</vt:lpwstr>
  </property>
  <property fmtid="{D5CDD505-2E9C-101B-9397-08002B2CF9AE}" pid="4" name="MediaServiceImageTags">
    <vt:lpwstr/>
  </property>
</Properties>
</file>